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63CEB" w14:textId="77777777" w:rsidR="00435A65" w:rsidRPr="00435A65" w:rsidRDefault="00435A65" w:rsidP="00093A68">
      <w:pPr>
        <w:pStyle w:val="Title"/>
        <w:rPr>
          <w:sz w:val="6"/>
        </w:rPr>
      </w:pPr>
    </w:p>
    <w:p w14:paraId="74BBC6BB" w14:textId="264D0F03" w:rsidR="00093A68" w:rsidRPr="00F9685D" w:rsidRDefault="00DB0F0E" w:rsidP="00093A68">
      <w:pPr>
        <w:pStyle w:val="Title"/>
        <w:rPr>
          <w:sz w:val="28"/>
        </w:rPr>
      </w:pPr>
      <w:r w:rsidRPr="00F9685D">
        <w:rPr>
          <w:sz w:val="28"/>
        </w:rPr>
        <w:t>Mentor Profile</w:t>
      </w:r>
    </w:p>
    <w:p w14:paraId="6296A0FF" w14:textId="7E6395E4" w:rsidR="00251B7A" w:rsidRDefault="00251B7A" w:rsidP="00435A65">
      <w:pPr>
        <w:jc w:val="both"/>
        <w:rPr>
          <w:sz w:val="20"/>
        </w:rPr>
      </w:pPr>
      <w:r>
        <w:rPr>
          <w:sz w:val="20"/>
        </w:rPr>
        <w:t>Thank you for enrolling as a mentor in the</w:t>
      </w:r>
      <w:r w:rsidR="00435A65">
        <w:rPr>
          <w:sz w:val="20"/>
        </w:rPr>
        <w:t xml:space="preserve"> ANU NECTAR Mentoring Program</w:t>
      </w:r>
      <w:r>
        <w:rPr>
          <w:sz w:val="20"/>
        </w:rPr>
        <w:t xml:space="preserve"> 2023. </w:t>
      </w:r>
      <w:r w:rsidR="00BE34BF">
        <w:rPr>
          <w:sz w:val="20"/>
        </w:rPr>
        <w:t>P</w:t>
      </w:r>
      <w:r>
        <w:rPr>
          <w:sz w:val="20"/>
        </w:rPr>
        <w:t xml:space="preserve">lease create a mentor profile for our database </w:t>
      </w:r>
      <w:r w:rsidR="00BE34BF">
        <w:rPr>
          <w:sz w:val="20"/>
        </w:rPr>
        <w:t xml:space="preserve">using </w:t>
      </w:r>
      <w:r>
        <w:rPr>
          <w:sz w:val="20"/>
        </w:rPr>
        <w:t xml:space="preserve">this template. </w:t>
      </w:r>
    </w:p>
    <w:p w14:paraId="1F42809B" w14:textId="66298B6C" w:rsidR="00251B7A" w:rsidRPr="00251B7A" w:rsidRDefault="00251B7A" w:rsidP="00435A65">
      <w:pPr>
        <w:jc w:val="both"/>
        <w:rPr>
          <w:b/>
          <w:sz w:val="20"/>
        </w:rPr>
      </w:pPr>
      <w:r w:rsidRPr="00251B7A">
        <w:rPr>
          <w:b/>
          <w:sz w:val="20"/>
        </w:rPr>
        <w:t xml:space="preserve">Please send this to Sophie Baker at </w:t>
      </w:r>
      <w:hyperlink r:id="rId8" w:history="1">
        <w:r w:rsidR="004A5702" w:rsidRPr="004A5702">
          <w:rPr>
            <w:rStyle w:val="Hyperlink"/>
            <w:b/>
            <w:sz w:val="20"/>
            <w:szCs w:val="20"/>
          </w:rPr>
          <w:t>mentoring.nectar@anu.edu.au</w:t>
        </w:r>
      </w:hyperlink>
      <w:r w:rsidRPr="00251B7A">
        <w:rPr>
          <w:b/>
          <w:sz w:val="20"/>
        </w:rPr>
        <w:t xml:space="preserve">, by 26 March </w:t>
      </w:r>
    </w:p>
    <w:p w14:paraId="60C48091" w14:textId="4D2C5609" w:rsidR="00435A65" w:rsidRDefault="00251B7A" w:rsidP="00435A65">
      <w:pPr>
        <w:jc w:val="both"/>
        <w:rPr>
          <w:sz w:val="20"/>
        </w:rPr>
      </w:pPr>
      <w:r>
        <w:rPr>
          <w:sz w:val="20"/>
        </w:rPr>
        <w:t>Pairs</w:t>
      </w:r>
      <w:r w:rsidR="00435A65">
        <w:rPr>
          <w:sz w:val="20"/>
        </w:rPr>
        <w:t xml:space="preserve"> will be matched based on mentee nominations and mentor pr</w:t>
      </w:r>
      <w:bookmarkStart w:id="0" w:name="_GoBack"/>
      <w:bookmarkEnd w:id="0"/>
      <w:r w:rsidR="00435A65">
        <w:rPr>
          <w:sz w:val="20"/>
        </w:rPr>
        <w:t xml:space="preserve">eferences. </w:t>
      </w:r>
      <w:r w:rsidR="00350A89" w:rsidRPr="00350A89">
        <w:rPr>
          <w:sz w:val="20"/>
        </w:rPr>
        <w:t xml:space="preserve">Your Mentor Profile </w:t>
      </w:r>
      <w:r>
        <w:rPr>
          <w:sz w:val="20"/>
        </w:rPr>
        <w:t>helps</w:t>
      </w:r>
      <w:r w:rsidR="00350A89" w:rsidRPr="00350A89">
        <w:rPr>
          <w:sz w:val="20"/>
        </w:rPr>
        <w:t xml:space="preserve"> in the nomination and matching process.</w:t>
      </w:r>
      <w:r>
        <w:rPr>
          <w:sz w:val="20"/>
        </w:rPr>
        <w:t xml:space="preserve"> </w:t>
      </w:r>
      <w:r w:rsidR="00350A89" w:rsidRPr="00350A89">
        <w:rPr>
          <w:sz w:val="20"/>
        </w:rPr>
        <w:t>A well-prepared profile is more likely to attra</w:t>
      </w:r>
      <w:r>
        <w:rPr>
          <w:sz w:val="20"/>
        </w:rPr>
        <w:t>ct the right mentee for you. We hope</w:t>
      </w:r>
      <w:r w:rsidR="00621401">
        <w:rPr>
          <w:sz w:val="20"/>
        </w:rPr>
        <w:t xml:space="preserve"> your experience in this </w:t>
      </w:r>
      <w:r w:rsidR="002B1599">
        <w:rPr>
          <w:sz w:val="20"/>
        </w:rPr>
        <w:t>p</w:t>
      </w:r>
      <w:r w:rsidR="00350A89" w:rsidRPr="00350A89">
        <w:rPr>
          <w:sz w:val="20"/>
        </w:rPr>
        <w:t>rogram is</w:t>
      </w:r>
      <w:r w:rsidR="00350A89">
        <w:rPr>
          <w:sz w:val="20"/>
        </w:rPr>
        <w:t xml:space="preserve"> going to be</w:t>
      </w:r>
      <w:r w:rsidR="00350A89" w:rsidRPr="00350A89">
        <w:rPr>
          <w:sz w:val="20"/>
        </w:rPr>
        <w:t xml:space="preserve"> positive and rewarding. </w:t>
      </w:r>
      <w:r w:rsidR="00435A65">
        <w:rPr>
          <w:sz w:val="20"/>
        </w:rPr>
        <w:t xml:space="preserve"> </w:t>
      </w:r>
    </w:p>
    <w:p w14:paraId="14762B57" w14:textId="16890724" w:rsidR="00621401" w:rsidRPr="00E6614A" w:rsidRDefault="00621401" w:rsidP="00621401">
      <w:pPr>
        <w:pStyle w:val="ListParagraph"/>
        <w:numPr>
          <w:ilvl w:val="0"/>
          <w:numId w:val="20"/>
        </w:numPr>
        <w:rPr>
          <w:sz w:val="20"/>
        </w:rPr>
      </w:pPr>
      <w:r w:rsidRPr="00E6614A">
        <w:rPr>
          <w:sz w:val="20"/>
        </w:rPr>
        <w:t xml:space="preserve">Asterisk </w:t>
      </w:r>
      <w:r w:rsidRPr="00E6614A">
        <w:rPr>
          <w:caps/>
          <w:color w:val="FF0000"/>
          <w:sz w:val="20"/>
        </w:rPr>
        <w:t>*</w:t>
      </w:r>
      <w:r w:rsidRPr="00E6614A">
        <w:rPr>
          <w:sz w:val="20"/>
        </w:rPr>
        <w:t xml:space="preserve"> indicate</w:t>
      </w:r>
      <w:r w:rsidR="005252FB">
        <w:rPr>
          <w:sz w:val="20"/>
        </w:rPr>
        <w:t>s</w:t>
      </w:r>
      <w:r w:rsidRPr="00E6614A">
        <w:rPr>
          <w:sz w:val="20"/>
        </w:rPr>
        <w:t xml:space="preserve"> required content</w:t>
      </w:r>
      <w:r>
        <w:rPr>
          <w:sz w:val="20"/>
        </w:rPr>
        <w:t>.</w:t>
      </w:r>
    </w:p>
    <w:p w14:paraId="04923C09" w14:textId="4D7A41EA" w:rsidR="00621401" w:rsidRPr="00251B7A" w:rsidRDefault="00621401" w:rsidP="00621401">
      <w:pPr>
        <w:pStyle w:val="ListParagraph"/>
        <w:numPr>
          <w:ilvl w:val="0"/>
          <w:numId w:val="20"/>
        </w:numPr>
        <w:spacing w:before="0"/>
        <w:ind w:left="357" w:hanging="357"/>
        <w:rPr>
          <w:i/>
          <w:color w:val="808080" w:themeColor="background1" w:themeShade="80"/>
          <w:sz w:val="20"/>
        </w:rPr>
      </w:pPr>
      <w:r w:rsidRPr="00251B7A">
        <w:rPr>
          <w:i/>
          <w:color w:val="808080" w:themeColor="background1" w:themeShade="80"/>
          <w:sz w:val="20"/>
        </w:rPr>
        <w:t xml:space="preserve">Italic text </w:t>
      </w:r>
      <w:r w:rsidR="00BE34BF">
        <w:rPr>
          <w:i/>
          <w:color w:val="808080" w:themeColor="background1" w:themeShade="80"/>
          <w:sz w:val="20"/>
        </w:rPr>
        <w:t xml:space="preserve">is </w:t>
      </w:r>
      <w:r w:rsidR="00251B7A">
        <w:rPr>
          <w:i/>
          <w:color w:val="808080" w:themeColor="background1" w:themeShade="80"/>
          <w:sz w:val="20"/>
        </w:rPr>
        <w:t xml:space="preserve">help text only </w:t>
      </w:r>
      <w:r w:rsidR="00251B7A" w:rsidRPr="00251B7A">
        <w:rPr>
          <w:i/>
          <w:color w:val="808080" w:themeColor="background1" w:themeShade="80"/>
          <w:sz w:val="20"/>
        </w:rPr>
        <w:t>-</w:t>
      </w:r>
      <w:r w:rsidR="00C33616" w:rsidRPr="00251B7A">
        <w:rPr>
          <w:i/>
          <w:color w:val="808080" w:themeColor="background1" w:themeShade="80"/>
          <w:sz w:val="20"/>
        </w:rPr>
        <w:t xml:space="preserve"> deleted as required.</w:t>
      </w:r>
    </w:p>
    <w:p w14:paraId="00B563CB" w14:textId="35CFDAE6" w:rsidR="004F3B20" w:rsidRPr="00922EAA" w:rsidRDefault="004F3B20" w:rsidP="00621401">
      <w:pPr>
        <w:pStyle w:val="ListParagraph"/>
        <w:numPr>
          <w:ilvl w:val="0"/>
          <w:numId w:val="20"/>
        </w:numPr>
        <w:spacing w:before="0"/>
        <w:ind w:left="357" w:hanging="357"/>
        <w:rPr>
          <w:sz w:val="20"/>
        </w:rPr>
      </w:pPr>
      <w:r w:rsidRPr="00922EAA">
        <w:rPr>
          <w:sz w:val="20"/>
        </w:rPr>
        <w:t>Unless indicated otherwise, all information provided will be included in the profile.</w:t>
      </w:r>
    </w:p>
    <w:p w14:paraId="50843843" w14:textId="3401D7FA" w:rsidR="00621401" w:rsidRPr="0063768C" w:rsidRDefault="0029412D" w:rsidP="0063768C">
      <w:pPr>
        <w:pStyle w:val="ListParagraph"/>
        <w:numPr>
          <w:ilvl w:val="0"/>
          <w:numId w:val="20"/>
        </w:numPr>
        <w:spacing w:before="0"/>
        <w:rPr>
          <w:sz w:val="20"/>
        </w:rPr>
      </w:pPr>
      <w:r>
        <w:rPr>
          <w:sz w:val="20"/>
        </w:rPr>
        <w:t xml:space="preserve">Mentor Profiles will </w:t>
      </w:r>
      <w:r w:rsidR="00251B7A">
        <w:rPr>
          <w:sz w:val="20"/>
        </w:rPr>
        <w:t>go</w:t>
      </w:r>
      <w:r>
        <w:rPr>
          <w:sz w:val="20"/>
        </w:rPr>
        <w:t xml:space="preserve"> </w:t>
      </w:r>
      <w:r w:rsidR="004F3B20" w:rsidRPr="00922EAA">
        <w:rPr>
          <w:sz w:val="20"/>
        </w:rPr>
        <w:t xml:space="preserve">public </w:t>
      </w:r>
      <w:r w:rsidRPr="00922EAA">
        <w:rPr>
          <w:sz w:val="20"/>
        </w:rPr>
        <w:t>under ANU</w:t>
      </w:r>
      <w:r w:rsidR="00251B7A">
        <w:rPr>
          <w:sz w:val="20"/>
        </w:rPr>
        <w:t xml:space="preserve"> Services Education Support, e.g. </w:t>
      </w:r>
      <w:r w:rsidR="004E675C" w:rsidRPr="00922EAA">
        <w:rPr>
          <w:sz w:val="20"/>
        </w:rPr>
        <w:t>(</w:t>
      </w:r>
      <w:hyperlink r:id="rId9" w:anchor="views-exposed-form-services-expert-mentors" w:history="1">
        <w:r w:rsidR="004C3FB9">
          <w:rPr>
            <w:rStyle w:val="Hyperlink"/>
            <w:sz w:val="20"/>
          </w:rPr>
          <w:t>2022</w:t>
        </w:r>
        <w:r w:rsidR="002B1599">
          <w:rPr>
            <w:rStyle w:val="Hyperlink"/>
            <w:sz w:val="20"/>
          </w:rPr>
          <w:t xml:space="preserve"> Mentor Database</w:t>
        </w:r>
      </w:hyperlink>
      <w:r w:rsidR="004E675C">
        <w:rPr>
          <w:sz w:val="20"/>
        </w:rPr>
        <w:t>)</w:t>
      </w:r>
      <w:r w:rsidR="004F3B20">
        <w:rPr>
          <w:sz w:val="20"/>
        </w:rPr>
        <w:t>.</w:t>
      </w:r>
      <w:r w:rsidR="004E675C">
        <w:rPr>
          <w:sz w:val="20"/>
        </w:rPr>
        <w:t xml:space="preserve"> </w:t>
      </w:r>
    </w:p>
    <w:tbl>
      <w:tblPr>
        <w:tblStyle w:val="TableGrid"/>
        <w:tblW w:w="5003" w:type="pct"/>
        <w:tblInd w:w="-5" w:type="dxa"/>
        <w:tblBorders>
          <w:left w:val="none" w:sz="0" w:space="0" w:color="auto"/>
          <w:right w:val="none" w:sz="0" w:space="0" w:color="auto"/>
        </w:tblBorders>
        <w:tblLayout w:type="fixed"/>
        <w:tblCellMar>
          <w:left w:w="113" w:type="dxa"/>
        </w:tblCellMar>
        <w:tblLook w:val="04A0" w:firstRow="1" w:lastRow="0" w:firstColumn="1" w:lastColumn="0" w:noHBand="0" w:noVBand="1"/>
      </w:tblPr>
      <w:tblGrid>
        <w:gridCol w:w="2272"/>
        <w:gridCol w:w="1987"/>
        <w:gridCol w:w="1416"/>
        <w:gridCol w:w="3969"/>
      </w:tblGrid>
      <w:tr w:rsidR="001A64EF" w14:paraId="3CD1DB27" w14:textId="77777777" w:rsidTr="00003727">
        <w:trPr>
          <w:trHeight w:val="241"/>
        </w:trPr>
        <w:tc>
          <w:tcPr>
            <w:tcW w:w="1178" w:type="pct"/>
            <w:vMerge w:val="restart"/>
            <w:tcBorders>
              <w:right w:val="nil"/>
            </w:tcBorders>
            <w:tcMar>
              <w:top w:w="113" w:type="dxa"/>
              <w:left w:w="0" w:type="dxa"/>
              <w:right w:w="113" w:type="dxa"/>
            </w:tcMar>
          </w:tcPr>
          <w:p w14:paraId="1FD59986" w14:textId="77777777" w:rsidR="001A64EF" w:rsidRDefault="001A64EF" w:rsidP="00261AAF">
            <w:pPr>
              <w:rPr>
                <w:caps/>
                <w:color w:val="FF0000"/>
              </w:rPr>
            </w:pPr>
            <w:r>
              <w:rPr>
                <w:caps/>
              </w:rPr>
              <w:t xml:space="preserve">Name details </w:t>
            </w:r>
            <w:r w:rsidRPr="00FA3656">
              <w:rPr>
                <w:caps/>
                <w:color w:val="FF0000"/>
              </w:rPr>
              <w:t>*</w:t>
            </w:r>
          </w:p>
          <w:p w14:paraId="606F5C54" w14:textId="327AE90D" w:rsidR="001A64EF" w:rsidRPr="001A64EF" w:rsidRDefault="001A64EF" w:rsidP="005252FB">
            <w:pPr>
              <w:rPr>
                <w:caps/>
                <w:color w:val="FF0000"/>
              </w:rPr>
            </w:pPr>
            <w:r>
              <w:rPr>
                <w:i/>
                <w:sz w:val="20"/>
              </w:rPr>
              <w:t xml:space="preserve">These details will </w:t>
            </w:r>
            <w:r w:rsidR="00BB4372">
              <w:rPr>
                <w:i/>
                <w:sz w:val="20"/>
              </w:rPr>
              <w:t xml:space="preserve">be </w:t>
            </w:r>
            <w:r>
              <w:rPr>
                <w:i/>
                <w:sz w:val="20"/>
              </w:rPr>
              <w:t>combine</w:t>
            </w:r>
            <w:r w:rsidR="001A326E">
              <w:rPr>
                <w:i/>
                <w:sz w:val="20"/>
              </w:rPr>
              <w:t>d</w:t>
            </w:r>
            <w:r>
              <w:rPr>
                <w:i/>
                <w:sz w:val="20"/>
              </w:rPr>
              <w:t xml:space="preserve"> to form the title of </w:t>
            </w:r>
            <w:r w:rsidR="005252FB">
              <w:rPr>
                <w:i/>
                <w:sz w:val="20"/>
              </w:rPr>
              <w:t>your profile</w:t>
            </w:r>
            <w:r>
              <w:rPr>
                <w:i/>
                <w:sz w:val="20"/>
              </w:rPr>
              <w:t>.</w:t>
            </w:r>
          </w:p>
        </w:tc>
        <w:tc>
          <w:tcPr>
            <w:tcW w:w="1030" w:type="pct"/>
            <w:tcBorders>
              <w:lef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2B35FAA1" w14:textId="77777777" w:rsidR="001A64EF" w:rsidRPr="001A64EF" w:rsidRDefault="001A64EF" w:rsidP="001A64EF">
            <w:r w:rsidRPr="001A64EF">
              <w:t>TITLE</w:t>
            </w:r>
          </w:p>
        </w:tc>
        <w:tc>
          <w:tcPr>
            <w:tcW w:w="2792" w:type="pct"/>
            <w:gridSpan w:val="2"/>
          </w:tcPr>
          <w:p w14:paraId="50DCAC7B" w14:textId="77777777" w:rsidR="001A64EF" w:rsidRPr="005A26C6" w:rsidRDefault="001A64EF" w:rsidP="001A64EF">
            <w:pPr>
              <w:rPr>
                <w:sz w:val="20"/>
              </w:rPr>
            </w:pPr>
          </w:p>
        </w:tc>
      </w:tr>
      <w:tr w:rsidR="001A64EF" w14:paraId="6325BB88" w14:textId="77777777" w:rsidTr="00003727">
        <w:trPr>
          <w:cantSplit/>
          <w:trHeight w:val="241"/>
        </w:trPr>
        <w:tc>
          <w:tcPr>
            <w:tcW w:w="1178" w:type="pct"/>
            <w:vMerge/>
            <w:tcBorders>
              <w:right w:val="nil"/>
            </w:tcBorders>
            <w:tcMar>
              <w:top w:w="113" w:type="dxa"/>
              <w:left w:w="0" w:type="dxa"/>
              <w:right w:w="113" w:type="dxa"/>
            </w:tcMar>
          </w:tcPr>
          <w:p w14:paraId="59D1334B" w14:textId="77777777" w:rsidR="001A64EF" w:rsidRDefault="001A64EF" w:rsidP="00261AAF">
            <w:pPr>
              <w:rPr>
                <w:caps/>
              </w:rPr>
            </w:pPr>
          </w:p>
        </w:tc>
        <w:tc>
          <w:tcPr>
            <w:tcW w:w="1030" w:type="pct"/>
            <w:tcBorders>
              <w:lef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49A9B311" w14:textId="30A9BED4" w:rsidR="001A64EF" w:rsidRPr="001A64EF" w:rsidRDefault="00F862AF" w:rsidP="00FA3656">
            <w:r>
              <w:t xml:space="preserve">FIRST OR </w:t>
            </w:r>
            <w:r w:rsidR="001A64EF" w:rsidRPr="001A64EF">
              <w:t>GIVEN NAME</w:t>
            </w:r>
            <w:r w:rsidR="001A64EF" w:rsidRPr="001A64EF">
              <w:rPr>
                <w:caps/>
              </w:rPr>
              <w:t xml:space="preserve"> </w:t>
            </w:r>
            <w:r w:rsidR="001A64EF" w:rsidRPr="001A64EF">
              <w:rPr>
                <w:caps/>
                <w:color w:val="FF0000"/>
              </w:rPr>
              <w:t>*</w:t>
            </w:r>
          </w:p>
        </w:tc>
        <w:tc>
          <w:tcPr>
            <w:tcW w:w="2792" w:type="pct"/>
            <w:gridSpan w:val="2"/>
          </w:tcPr>
          <w:p w14:paraId="0E475F75" w14:textId="77777777" w:rsidR="001A64EF" w:rsidRPr="005A26C6" w:rsidRDefault="001A64EF" w:rsidP="00FA3656">
            <w:pPr>
              <w:rPr>
                <w:sz w:val="20"/>
              </w:rPr>
            </w:pPr>
          </w:p>
        </w:tc>
      </w:tr>
      <w:tr w:rsidR="001A64EF" w14:paraId="75F583A4" w14:textId="77777777" w:rsidTr="00003727">
        <w:trPr>
          <w:trHeight w:val="241"/>
        </w:trPr>
        <w:tc>
          <w:tcPr>
            <w:tcW w:w="1178" w:type="pct"/>
            <w:vMerge/>
            <w:tcBorders>
              <w:right w:val="nil"/>
            </w:tcBorders>
            <w:tcMar>
              <w:top w:w="113" w:type="dxa"/>
              <w:left w:w="0" w:type="dxa"/>
              <w:right w:w="113" w:type="dxa"/>
            </w:tcMar>
          </w:tcPr>
          <w:p w14:paraId="39983ACE" w14:textId="77777777" w:rsidR="001A64EF" w:rsidRDefault="001A64EF" w:rsidP="00261AAF">
            <w:pPr>
              <w:rPr>
                <w:caps/>
              </w:rPr>
            </w:pPr>
          </w:p>
        </w:tc>
        <w:tc>
          <w:tcPr>
            <w:tcW w:w="1030" w:type="pct"/>
            <w:tcBorders>
              <w:lef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2014C7FB" w14:textId="7B0AA0A8" w:rsidR="001A64EF" w:rsidRPr="001A64EF" w:rsidRDefault="00F862AF" w:rsidP="00FA3656">
            <w:r>
              <w:t xml:space="preserve">LAST OR </w:t>
            </w:r>
            <w:r w:rsidR="001A64EF" w:rsidRPr="001A64EF">
              <w:t>FAMILY NAME</w:t>
            </w:r>
            <w:r w:rsidR="001A64EF" w:rsidRPr="001A64EF">
              <w:rPr>
                <w:caps/>
              </w:rPr>
              <w:t xml:space="preserve"> </w:t>
            </w:r>
            <w:r w:rsidR="001A64EF" w:rsidRPr="001A64EF">
              <w:rPr>
                <w:caps/>
                <w:color w:val="FF0000"/>
              </w:rPr>
              <w:t>*</w:t>
            </w:r>
          </w:p>
        </w:tc>
        <w:tc>
          <w:tcPr>
            <w:tcW w:w="2792" w:type="pct"/>
            <w:gridSpan w:val="2"/>
          </w:tcPr>
          <w:p w14:paraId="5848A52D" w14:textId="77777777" w:rsidR="001A64EF" w:rsidRPr="005A26C6" w:rsidRDefault="001A64EF" w:rsidP="00FA3656">
            <w:pPr>
              <w:rPr>
                <w:sz w:val="20"/>
              </w:rPr>
            </w:pPr>
          </w:p>
        </w:tc>
      </w:tr>
      <w:tr w:rsidR="001A64EF" w14:paraId="0B7D5D95" w14:textId="77777777" w:rsidTr="00003727">
        <w:trPr>
          <w:trHeight w:val="241"/>
        </w:trPr>
        <w:tc>
          <w:tcPr>
            <w:tcW w:w="1178" w:type="pct"/>
            <w:vMerge/>
            <w:tcBorders>
              <w:right w:val="nil"/>
            </w:tcBorders>
            <w:tcMar>
              <w:top w:w="113" w:type="dxa"/>
              <w:left w:w="0" w:type="dxa"/>
              <w:right w:w="113" w:type="dxa"/>
            </w:tcMar>
          </w:tcPr>
          <w:p w14:paraId="66C811AD" w14:textId="77777777" w:rsidR="001A64EF" w:rsidRDefault="001A64EF" w:rsidP="00261AAF">
            <w:pPr>
              <w:rPr>
                <w:caps/>
              </w:rPr>
            </w:pPr>
          </w:p>
        </w:tc>
        <w:tc>
          <w:tcPr>
            <w:tcW w:w="1030" w:type="pct"/>
            <w:tcBorders>
              <w:lef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245B17A7" w14:textId="77777777" w:rsidR="001A64EF" w:rsidRPr="001A64EF" w:rsidRDefault="001A64EF" w:rsidP="00FA3656">
            <w:r w:rsidRPr="001A64EF">
              <w:t>SUFFIX</w:t>
            </w:r>
          </w:p>
        </w:tc>
        <w:tc>
          <w:tcPr>
            <w:tcW w:w="2792" w:type="pct"/>
            <w:gridSpan w:val="2"/>
          </w:tcPr>
          <w:p w14:paraId="55A73A88" w14:textId="77777777" w:rsidR="001A64EF" w:rsidRPr="005A26C6" w:rsidRDefault="001A64EF" w:rsidP="00FA3656">
            <w:pPr>
              <w:rPr>
                <w:sz w:val="20"/>
              </w:rPr>
            </w:pPr>
          </w:p>
        </w:tc>
      </w:tr>
      <w:tr w:rsidR="005B5372" w14:paraId="17E735D0" w14:textId="77777777" w:rsidTr="00003727">
        <w:trPr>
          <w:trHeight w:val="397"/>
        </w:trPr>
        <w:tc>
          <w:tcPr>
            <w:tcW w:w="1178" w:type="pct"/>
            <w:tcMar>
              <w:top w:w="113" w:type="dxa"/>
              <w:left w:w="0" w:type="dxa"/>
              <w:right w:w="113" w:type="dxa"/>
            </w:tcMar>
          </w:tcPr>
          <w:p w14:paraId="400C1E93" w14:textId="77777777" w:rsidR="005B5372" w:rsidRPr="006F2844" w:rsidRDefault="007B7F3F" w:rsidP="007B7F3F">
            <w:pPr>
              <w:rPr>
                <w:caps/>
              </w:rPr>
            </w:pPr>
            <w:r>
              <w:rPr>
                <w:caps/>
              </w:rPr>
              <w:t>Positions</w:t>
            </w:r>
          </w:p>
        </w:tc>
        <w:tc>
          <w:tcPr>
            <w:tcW w:w="3822" w:type="pct"/>
            <w:gridSpan w:val="3"/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2BFDB5EF" w14:textId="77777777" w:rsidR="005B5372" w:rsidRPr="00974C91" w:rsidRDefault="007B7F3F" w:rsidP="008A721D">
            <w:pPr>
              <w:rPr>
                <w:i/>
                <w:color w:val="808080" w:themeColor="background1" w:themeShade="80"/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Can be multi-value.</w:t>
            </w:r>
            <w:r w:rsidR="005A26C6" w:rsidRPr="00974C91">
              <w:rPr>
                <w:i/>
                <w:color w:val="808080" w:themeColor="background1" w:themeShade="80"/>
                <w:sz w:val="20"/>
              </w:rPr>
              <w:t xml:space="preserve"> Can reflect non-ANU roles as required.</w:t>
            </w:r>
          </w:p>
          <w:p w14:paraId="3F396512" w14:textId="77777777" w:rsidR="00296019" w:rsidRPr="00974C91" w:rsidRDefault="00296019" w:rsidP="008A721D">
            <w:pPr>
              <w:rPr>
                <w:color w:val="808080" w:themeColor="background1" w:themeShade="80"/>
                <w:sz w:val="20"/>
              </w:rPr>
            </w:pPr>
          </w:p>
        </w:tc>
      </w:tr>
      <w:tr w:rsidR="005A26C6" w14:paraId="04FA79A0" w14:textId="77777777" w:rsidTr="00003727">
        <w:trPr>
          <w:trHeight w:val="397"/>
        </w:trPr>
        <w:tc>
          <w:tcPr>
            <w:tcW w:w="1178" w:type="pct"/>
            <w:tcMar>
              <w:top w:w="113" w:type="dxa"/>
              <w:left w:w="0" w:type="dxa"/>
              <w:right w:w="113" w:type="dxa"/>
            </w:tcMar>
          </w:tcPr>
          <w:p w14:paraId="1C0830F9" w14:textId="77777777" w:rsidR="005A26C6" w:rsidRDefault="005A26C6" w:rsidP="005A26C6">
            <w:pPr>
              <w:rPr>
                <w:caps/>
              </w:rPr>
            </w:pPr>
            <w:r>
              <w:rPr>
                <w:caps/>
              </w:rPr>
              <w:t>Business Groups</w:t>
            </w:r>
          </w:p>
        </w:tc>
        <w:tc>
          <w:tcPr>
            <w:tcW w:w="3822" w:type="pct"/>
            <w:gridSpan w:val="3"/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014B9415" w14:textId="77777777" w:rsidR="005A26C6" w:rsidRPr="00974C91" w:rsidRDefault="005A26C6" w:rsidP="00DA3700">
            <w:pPr>
              <w:rPr>
                <w:i/>
                <w:color w:val="808080" w:themeColor="background1" w:themeShade="80"/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Can be multi-value. Can reflect ANU Schools/Centres or non-ANU institutions as required.</w:t>
            </w:r>
          </w:p>
          <w:p w14:paraId="4B7C9204" w14:textId="77777777" w:rsidR="00296019" w:rsidRPr="00974C91" w:rsidRDefault="00296019" w:rsidP="00DA3700">
            <w:pPr>
              <w:rPr>
                <w:color w:val="808080" w:themeColor="background1" w:themeShade="80"/>
                <w:sz w:val="20"/>
              </w:rPr>
            </w:pPr>
          </w:p>
        </w:tc>
      </w:tr>
      <w:tr w:rsidR="00E6614A" w14:paraId="03F07BE0" w14:textId="77777777" w:rsidTr="00922EAA">
        <w:trPr>
          <w:trHeight w:val="2438"/>
        </w:trPr>
        <w:tc>
          <w:tcPr>
            <w:tcW w:w="1178" w:type="pct"/>
            <w:tcBorders>
              <w:bottom w:val="single" w:sz="4" w:space="0" w:color="auto"/>
            </w:tcBorders>
            <w:tcMar>
              <w:top w:w="113" w:type="dxa"/>
              <w:left w:w="0" w:type="dxa"/>
              <w:right w:w="113" w:type="dxa"/>
            </w:tcMar>
          </w:tcPr>
          <w:p w14:paraId="0703B912" w14:textId="77777777" w:rsidR="00E6614A" w:rsidRDefault="005A26C6" w:rsidP="007B7F3F">
            <w:pPr>
              <w:rPr>
                <w:caps/>
              </w:rPr>
            </w:pPr>
            <w:r>
              <w:rPr>
                <w:caps/>
              </w:rPr>
              <w:t xml:space="preserve">ANU </w:t>
            </w:r>
            <w:r w:rsidR="007B7F3F">
              <w:rPr>
                <w:caps/>
              </w:rPr>
              <w:t>Colleges</w:t>
            </w:r>
          </w:p>
          <w:p w14:paraId="1818A9B9" w14:textId="03D4D3C3" w:rsidR="00041C62" w:rsidRPr="006F2844" w:rsidRDefault="0063768C" w:rsidP="007B7F3F">
            <w:pPr>
              <w:rPr>
                <w:caps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 xml:space="preserve">Can be multi value. </w:t>
            </w:r>
            <w:r w:rsidR="00041C62" w:rsidRPr="00974C91">
              <w:rPr>
                <w:i/>
                <w:color w:val="808080" w:themeColor="background1" w:themeShade="80"/>
                <w:sz w:val="20"/>
              </w:rPr>
              <w:t>Mentees will be able to filter profiles based on these.</w:t>
            </w:r>
          </w:p>
        </w:tc>
        <w:tc>
          <w:tcPr>
            <w:tcW w:w="3822" w:type="pct"/>
            <w:gridSpan w:val="3"/>
            <w:tcBorders>
              <w:bottom w:val="single" w:sz="4" w:space="0" w:color="auto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3BEF241A" w14:textId="5301F678" w:rsidR="00296019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64508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051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Arts and Social Sciences</w:t>
            </w:r>
          </w:p>
          <w:p w14:paraId="67272749" w14:textId="372ADCA3" w:rsidR="0061497F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064252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051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Asia and the Pacific</w:t>
            </w:r>
          </w:p>
          <w:p w14:paraId="696E3516" w14:textId="7470C25E" w:rsidR="0061497F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35985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7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Business and Economics</w:t>
            </w:r>
          </w:p>
          <w:p w14:paraId="54BE1A9E" w14:textId="3F8BE22E" w:rsidR="0061497F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1001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7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Engineering and Computer Science</w:t>
            </w:r>
          </w:p>
          <w:p w14:paraId="3976250B" w14:textId="719A17B1" w:rsidR="0061497F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2014440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7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Health and Medicine</w:t>
            </w:r>
          </w:p>
          <w:p w14:paraId="726874CF" w14:textId="57624FBE" w:rsidR="0061497F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49884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7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Law</w:t>
            </w:r>
          </w:p>
          <w:p w14:paraId="50B94E8A" w14:textId="16A23FA7" w:rsidR="005A59BE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487666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7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61497F">
              <w:rPr>
                <w:sz w:val="20"/>
              </w:rPr>
              <w:t>ANU College of Science</w:t>
            </w:r>
          </w:p>
          <w:p w14:paraId="462015E3" w14:textId="77D364F4" w:rsidR="0063768C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82758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768C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63768C">
              <w:rPr>
                <w:sz w:val="20"/>
              </w:rPr>
              <w:t xml:space="preserve"> National Centre for Indigenous Studies</w:t>
            </w:r>
          </w:p>
          <w:p w14:paraId="0D771896" w14:textId="5D554CC3" w:rsidR="005A59BE" w:rsidRDefault="004A5702" w:rsidP="008A721D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22179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9B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A59BE">
              <w:rPr>
                <w:sz w:val="20"/>
              </w:rPr>
              <w:t xml:space="preserve"> Other</w:t>
            </w:r>
            <w:r w:rsidR="00BF0FD4">
              <w:rPr>
                <w:sz w:val="20"/>
              </w:rPr>
              <w:t xml:space="preserve"> (ANU)</w:t>
            </w:r>
          </w:p>
          <w:p w14:paraId="303F3567" w14:textId="13D8BF37" w:rsidR="00F9685D" w:rsidRPr="00E6614A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92506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9B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A59BE">
              <w:rPr>
                <w:sz w:val="20"/>
              </w:rPr>
              <w:t xml:space="preserve"> Non-ANU / external</w:t>
            </w:r>
          </w:p>
        </w:tc>
      </w:tr>
      <w:tr w:rsidR="00AA0E6E" w14:paraId="55BCEFFE" w14:textId="77777777" w:rsidTr="00003727">
        <w:trPr>
          <w:trHeight w:val="397"/>
        </w:trPr>
        <w:tc>
          <w:tcPr>
            <w:tcW w:w="1178" w:type="pct"/>
            <w:tcBorders>
              <w:bottom w:val="single" w:sz="4" w:space="0" w:color="auto"/>
            </w:tcBorders>
            <w:tcMar>
              <w:top w:w="113" w:type="dxa"/>
              <w:left w:w="0" w:type="dxa"/>
              <w:right w:w="113" w:type="dxa"/>
            </w:tcMar>
          </w:tcPr>
          <w:p w14:paraId="3B88F10C" w14:textId="77777777" w:rsidR="00AA0E6E" w:rsidRDefault="00AA0E6E" w:rsidP="007B7F3F">
            <w:pPr>
              <w:rPr>
                <w:caps/>
                <w:color w:val="FF0000"/>
              </w:rPr>
            </w:pPr>
            <w:r>
              <w:rPr>
                <w:caps/>
              </w:rPr>
              <w:t>Type of mentoring</w:t>
            </w:r>
            <w:r w:rsidR="004E675C">
              <w:rPr>
                <w:caps/>
              </w:rPr>
              <w:t xml:space="preserve"> </w:t>
            </w:r>
            <w:r w:rsidR="004E675C" w:rsidRPr="004E675C">
              <w:rPr>
                <w:caps/>
                <w:color w:val="FF0000"/>
              </w:rPr>
              <w:t>*</w:t>
            </w:r>
          </w:p>
          <w:p w14:paraId="6DB4DF40" w14:textId="352FACBC" w:rsidR="00041C62" w:rsidRDefault="002B0510" w:rsidP="006940E6">
            <w:pPr>
              <w:rPr>
                <w:caps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 xml:space="preserve">Can be multi value. </w:t>
            </w:r>
          </w:p>
        </w:tc>
        <w:tc>
          <w:tcPr>
            <w:tcW w:w="3822" w:type="pct"/>
            <w:gridSpan w:val="3"/>
            <w:tcBorders>
              <w:bottom w:val="single" w:sz="4" w:space="0" w:color="auto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50CFB3EB" w14:textId="54971304" w:rsidR="00AA0E6E" w:rsidRPr="00F24CB0" w:rsidRDefault="004A5702" w:rsidP="00AA0E6E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915000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0E6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A0E6E">
              <w:rPr>
                <w:sz w:val="20"/>
              </w:rPr>
              <w:t xml:space="preserve"> Academic career mentoring</w:t>
            </w:r>
          </w:p>
          <w:p w14:paraId="4EE5821A" w14:textId="675E5671" w:rsidR="00AA0E6E" w:rsidRPr="00AA0E6E" w:rsidRDefault="004A5702" w:rsidP="00AA0E6E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81501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051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A0E6E">
              <w:rPr>
                <w:sz w:val="20"/>
              </w:rPr>
              <w:t xml:space="preserve"> Non-academic career mentoring</w:t>
            </w:r>
          </w:p>
        </w:tc>
      </w:tr>
      <w:tr w:rsidR="005A26C6" w14:paraId="5C25AB9F" w14:textId="77777777" w:rsidTr="00922EAA">
        <w:trPr>
          <w:trHeight w:val="850"/>
        </w:trPr>
        <w:tc>
          <w:tcPr>
            <w:tcW w:w="1178" w:type="pct"/>
            <w:tcMar>
              <w:top w:w="113" w:type="dxa"/>
              <w:left w:w="0" w:type="dxa"/>
              <w:right w:w="113" w:type="dxa"/>
            </w:tcMar>
          </w:tcPr>
          <w:p w14:paraId="4E943195" w14:textId="77777777" w:rsidR="005A26C6" w:rsidRDefault="005A26C6" w:rsidP="008A721D">
            <w:pPr>
              <w:rPr>
                <w:caps/>
              </w:rPr>
            </w:pPr>
            <w:r>
              <w:rPr>
                <w:caps/>
              </w:rPr>
              <w:t xml:space="preserve">pORTRAIT IMAGE </w:t>
            </w:r>
          </w:p>
        </w:tc>
        <w:tc>
          <w:tcPr>
            <w:tcW w:w="3822" w:type="pct"/>
            <w:gridSpan w:val="3"/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263F0EC0" w14:textId="5E1BB760" w:rsidR="00296019" w:rsidRPr="001F01B4" w:rsidRDefault="005A26C6" w:rsidP="0085724E">
            <w:pPr>
              <w:rPr>
                <w:i/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Max 1MB, JPEG, at least 600px wide, 6:8 ratio. Reference file name here</w:t>
            </w:r>
            <w:r w:rsidR="001F01B4" w:rsidRPr="00974C91">
              <w:rPr>
                <w:i/>
                <w:color w:val="808080" w:themeColor="background1" w:themeShade="80"/>
                <w:sz w:val="20"/>
              </w:rPr>
              <w:t xml:space="preserve"> and attach separately to email. Or include the hyperlink to </w:t>
            </w:r>
            <w:r w:rsidR="0085724E" w:rsidRPr="00974C91">
              <w:rPr>
                <w:i/>
                <w:color w:val="808080" w:themeColor="background1" w:themeShade="80"/>
                <w:sz w:val="20"/>
              </w:rPr>
              <w:t>a website with a suitable image</w:t>
            </w:r>
            <w:r w:rsidR="00BE4EA0" w:rsidRPr="00974C91">
              <w:rPr>
                <w:i/>
                <w:color w:val="808080" w:themeColor="background1" w:themeShade="80"/>
                <w:sz w:val="20"/>
              </w:rPr>
              <w:t xml:space="preserve">. </w:t>
            </w:r>
            <w:r w:rsidR="001A2137" w:rsidRPr="00974C91">
              <w:rPr>
                <w:i/>
                <w:color w:val="808080" w:themeColor="background1" w:themeShade="80"/>
                <w:sz w:val="20"/>
              </w:rPr>
              <w:t>A profile image will increase your chances to be nominated</w:t>
            </w:r>
            <w:r w:rsidR="00BE4EA0" w:rsidRPr="00974C91">
              <w:rPr>
                <w:i/>
                <w:color w:val="808080" w:themeColor="background1" w:themeShade="80"/>
                <w:sz w:val="20"/>
              </w:rPr>
              <w:t>.</w:t>
            </w:r>
            <w:r w:rsidR="001A2137" w:rsidRPr="00974C91">
              <w:rPr>
                <w:i/>
                <w:color w:val="808080" w:themeColor="background1" w:themeShade="80"/>
                <w:sz w:val="20"/>
              </w:rPr>
              <w:t xml:space="preserve"> </w:t>
            </w:r>
          </w:p>
        </w:tc>
      </w:tr>
      <w:tr w:rsidR="00B1082C" w14:paraId="56063A92" w14:textId="77777777" w:rsidTr="00003727">
        <w:trPr>
          <w:trHeight w:val="397"/>
        </w:trPr>
        <w:tc>
          <w:tcPr>
            <w:tcW w:w="1178" w:type="pct"/>
            <w:tcMar>
              <w:top w:w="113" w:type="dxa"/>
              <w:left w:w="0" w:type="dxa"/>
              <w:right w:w="113" w:type="dxa"/>
            </w:tcMar>
          </w:tcPr>
          <w:p w14:paraId="66AED153" w14:textId="0B231C55" w:rsidR="00B1082C" w:rsidRDefault="00B1082C" w:rsidP="008A721D">
            <w:pPr>
              <w:rPr>
                <w:caps/>
              </w:rPr>
            </w:pPr>
            <w:r>
              <w:rPr>
                <w:caps/>
              </w:rPr>
              <w:lastRenderedPageBreak/>
              <w:t>Summary statement</w:t>
            </w:r>
            <w:r w:rsidR="001951D8">
              <w:rPr>
                <w:caps/>
              </w:rPr>
              <w:t xml:space="preserve"> </w:t>
            </w:r>
            <w:r w:rsidR="001951D8" w:rsidRPr="001951D8">
              <w:rPr>
                <w:caps/>
                <w:color w:val="FF0000"/>
              </w:rPr>
              <w:t>*</w:t>
            </w:r>
          </w:p>
        </w:tc>
        <w:tc>
          <w:tcPr>
            <w:tcW w:w="3822" w:type="pct"/>
            <w:gridSpan w:val="3"/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5BA14CA5" w14:textId="04101250" w:rsidR="00B1082C" w:rsidRDefault="00B1082C" w:rsidP="004F3B20">
            <w:pPr>
              <w:rPr>
                <w:i/>
                <w:sz w:val="20"/>
              </w:rPr>
            </w:pPr>
            <w:r w:rsidRPr="004F3B20">
              <w:rPr>
                <w:b/>
                <w:sz w:val="20"/>
              </w:rPr>
              <w:t>I believe mentoring is important because…</w:t>
            </w:r>
            <w:r>
              <w:rPr>
                <w:i/>
                <w:sz w:val="20"/>
              </w:rPr>
              <w:t xml:space="preserve"> </w:t>
            </w:r>
            <w:r w:rsidRPr="00974C91">
              <w:rPr>
                <w:i/>
                <w:color w:val="808080" w:themeColor="background1" w:themeShade="80"/>
                <w:sz w:val="20"/>
              </w:rPr>
              <w:t>Please complete sentence.</w:t>
            </w:r>
          </w:p>
        </w:tc>
      </w:tr>
      <w:tr w:rsidR="005257E0" w14:paraId="07FB4896" w14:textId="77777777" w:rsidTr="00922EAA">
        <w:trPr>
          <w:trHeight w:val="1020"/>
        </w:trPr>
        <w:tc>
          <w:tcPr>
            <w:tcW w:w="1178" w:type="pct"/>
            <w:vMerge w:val="restart"/>
            <w:tcMar>
              <w:top w:w="113" w:type="dxa"/>
              <w:left w:w="0" w:type="dxa"/>
              <w:right w:w="113" w:type="dxa"/>
            </w:tcMar>
          </w:tcPr>
          <w:p w14:paraId="633BB6C4" w14:textId="07D728E5" w:rsidR="005257E0" w:rsidRDefault="005257E0" w:rsidP="008A721D">
            <w:pPr>
              <w:rPr>
                <w:caps/>
              </w:rPr>
            </w:pPr>
            <w:r w:rsidRPr="00B1082C">
              <w:rPr>
                <w:caps/>
              </w:rPr>
              <w:t xml:space="preserve">ABOUT YOU </w:t>
            </w:r>
            <w:r w:rsidRPr="00B1082C">
              <w:rPr>
                <w:caps/>
                <w:color w:val="FF0000"/>
              </w:rPr>
              <w:t>*</w:t>
            </w:r>
          </w:p>
        </w:tc>
        <w:tc>
          <w:tcPr>
            <w:tcW w:w="3822" w:type="pct"/>
            <w:gridSpan w:val="3"/>
            <w:tcBorders>
              <w:bottom w:val="single" w:sz="4" w:space="0" w:color="auto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04DF5CE4" w14:textId="7F950B20" w:rsidR="005257E0" w:rsidRPr="00B1082C" w:rsidRDefault="005257E0" w:rsidP="00922EAA">
            <w:pPr>
              <w:rPr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 xml:space="preserve">What can you bring to a mentoring relationship? For example, your background and experiences; key challenges you have faced and addressed in your career; your strengths and expertise. This should </w:t>
            </w:r>
            <w:r w:rsidRPr="00974C91">
              <w:rPr>
                <w:b/>
                <w:i/>
                <w:color w:val="808080" w:themeColor="background1" w:themeShade="80"/>
                <w:sz w:val="20"/>
              </w:rPr>
              <w:t>not</w:t>
            </w:r>
            <w:r w:rsidRPr="00974C91">
              <w:rPr>
                <w:i/>
                <w:color w:val="808080" w:themeColor="background1" w:themeShade="80"/>
                <w:sz w:val="20"/>
              </w:rPr>
              <w:t xml:space="preserve"> be a </w:t>
            </w:r>
            <w:r w:rsidR="005252FB" w:rsidRPr="00974C91">
              <w:rPr>
                <w:i/>
                <w:color w:val="808080" w:themeColor="background1" w:themeShade="80"/>
                <w:sz w:val="20"/>
              </w:rPr>
              <w:t>s</w:t>
            </w:r>
            <w:r w:rsidRPr="00974C91">
              <w:rPr>
                <w:i/>
                <w:color w:val="808080" w:themeColor="background1" w:themeShade="80"/>
                <w:sz w:val="20"/>
              </w:rPr>
              <w:t>ummary of your CV and research expertise. (Max 100 words please.)</w:t>
            </w:r>
          </w:p>
        </w:tc>
      </w:tr>
      <w:tr w:rsidR="005257E0" w14:paraId="61B8D4B6" w14:textId="77777777" w:rsidTr="00922EAA">
        <w:trPr>
          <w:trHeight w:val="567"/>
        </w:trPr>
        <w:tc>
          <w:tcPr>
            <w:tcW w:w="1178" w:type="pct"/>
            <w:vMerge/>
            <w:tcBorders>
              <w:bottom w:val="single" w:sz="4" w:space="0" w:color="auto"/>
            </w:tcBorders>
            <w:tcMar>
              <w:top w:w="113" w:type="dxa"/>
              <w:left w:w="0" w:type="dxa"/>
              <w:right w:w="113" w:type="dxa"/>
            </w:tcMar>
          </w:tcPr>
          <w:p w14:paraId="34CB803C" w14:textId="77777777" w:rsidR="005257E0" w:rsidRPr="00B1082C" w:rsidRDefault="005257E0" w:rsidP="008A721D">
            <w:pPr>
              <w:rPr>
                <w:caps/>
              </w:rPr>
            </w:pPr>
          </w:p>
        </w:tc>
        <w:tc>
          <w:tcPr>
            <w:tcW w:w="3822" w:type="pct"/>
            <w:gridSpan w:val="3"/>
            <w:tcBorders>
              <w:bottom w:val="single" w:sz="4" w:space="0" w:color="auto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7E035AA1" w14:textId="5BB7D342" w:rsidR="005257E0" w:rsidRPr="005257E0" w:rsidRDefault="005257E0" w:rsidP="005257E0">
            <w:pPr>
              <w:rPr>
                <w:i/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Please provide a link to your ANU researcher profile</w:t>
            </w:r>
            <w:r w:rsidR="004C304E" w:rsidRPr="00974C91">
              <w:rPr>
                <w:i/>
                <w:color w:val="808080" w:themeColor="background1" w:themeShade="80"/>
                <w:sz w:val="20"/>
              </w:rPr>
              <w:t>, LinkedIn profile</w:t>
            </w:r>
            <w:r w:rsidRPr="00974C91">
              <w:rPr>
                <w:i/>
                <w:color w:val="808080" w:themeColor="background1" w:themeShade="80"/>
                <w:sz w:val="20"/>
              </w:rPr>
              <w:t xml:space="preserve"> or relevant website if you would like to include it in your Mentor Profile. </w:t>
            </w:r>
          </w:p>
        </w:tc>
      </w:tr>
      <w:tr w:rsidR="00936C35" w14:paraId="6853E362" w14:textId="77777777" w:rsidTr="00BE304D">
        <w:trPr>
          <w:trHeight w:val="1628"/>
        </w:trPr>
        <w:tc>
          <w:tcPr>
            <w:tcW w:w="1178" w:type="pct"/>
            <w:vMerge w:val="restart"/>
            <w:tcBorders>
              <w:right w:val="single" w:sz="4" w:space="0" w:color="auto"/>
            </w:tcBorders>
            <w:tcMar>
              <w:top w:w="113" w:type="dxa"/>
              <w:left w:w="0" w:type="dxa"/>
              <w:right w:w="113" w:type="dxa"/>
            </w:tcMar>
          </w:tcPr>
          <w:p w14:paraId="7534FD46" w14:textId="426B3CE4" w:rsidR="00936C35" w:rsidRDefault="00936C35" w:rsidP="00BE304D">
            <w:pPr>
              <w:pBdr>
                <w:right w:val="single" w:sz="4" w:space="4" w:color="auto"/>
              </w:pBdr>
              <w:rPr>
                <w:caps/>
                <w:color w:val="FF0000"/>
              </w:rPr>
            </w:pPr>
            <w:r>
              <w:rPr>
                <w:caps/>
              </w:rPr>
              <w:t xml:space="preserve">Mentoring </w:t>
            </w:r>
            <w:r w:rsidR="00922EAA">
              <w:rPr>
                <w:caps/>
              </w:rPr>
              <w:t>TOPICS</w:t>
            </w:r>
            <w:r>
              <w:rPr>
                <w:caps/>
              </w:rPr>
              <w:t xml:space="preserve"> </w:t>
            </w:r>
            <w:r w:rsidRPr="00FA3656">
              <w:rPr>
                <w:caps/>
                <w:color w:val="FF0000"/>
              </w:rPr>
              <w:t>*</w:t>
            </w:r>
          </w:p>
          <w:p w14:paraId="0CE56C2E" w14:textId="4A0F44CF" w:rsidR="00BE304D" w:rsidRPr="00974C91" w:rsidRDefault="00936C35" w:rsidP="00BE304D">
            <w:pPr>
              <w:pBdr>
                <w:right w:val="single" w:sz="4" w:space="4" w:color="auto"/>
              </w:pBdr>
              <w:rPr>
                <w:caps/>
                <w:color w:val="808080" w:themeColor="background1" w:themeShade="8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Select as many as you wish. Mentees will be able to filter profiles based on these.</w:t>
            </w:r>
          </w:p>
          <w:p w14:paraId="41A9E528" w14:textId="77777777" w:rsidR="00BE304D" w:rsidRPr="00BE304D" w:rsidRDefault="00BE304D" w:rsidP="00BE304D"/>
          <w:p w14:paraId="14E0CE88" w14:textId="77777777" w:rsidR="00BE304D" w:rsidRPr="00BE304D" w:rsidRDefault="00BE304D" w:rsidP="00BE304D"/>
          <w:p w14:paraId="6E74E9C1" w14:textId="77777777" w:rsidR="00BE304D" w:rsidRPr="00BE304D" w:rsidRDefault="00BE304D" w:rsidP="00BE304D"/>
          <w:p w14:paraId="0F4ECEAA" w14:textId="77777777" w:rsidR="00BE304D" w:rsidRPr="00BE304D" w:rsidRDefault="00BE304D" w:rsidP="00BE304D"/>
          <w:p w14:paraId="46CFA53F" w14:textId="5D5B07F4" w:rsidR="00BE304D" w:rsidRDefault="00BE304D" w:rsidP="00BE304D"/>
          <w:p w14:paraId="0DB6E88D" w14:textId="77777777" w:rsidR="00BE304D" w:rsidRPr="00BE304D" w:rsidRDefault="00BE304D" w:rsidP="00BE304D"/>
          <w:p w14:paraId="084CFE53" w14:textId="3D0416EE" w:rsidR="00BE304D" w:rsidRDefault="00BE304D" w:rsidP="00BE304D"/>
          <w:p w14:paraId="60F07AA8" w14:textId="049E62D7" w:rsidR="00BE304D" w:rsidRDefault="00BE304D" w:rsidP="00BE304D"/>
          <w:p w14:paraId="4B42837C" w14:textId="51BAFA6C" w:rsidR="00BE304D" w:rsidRDefault="00BE304D" w:rsidP="00BE304D"/>
          <w:p w14:paraId="0D25DAED" w14:textId="77777777" w:rsidR="00936C35" w:rsidRPr="00BE304D" w:rsidRDefault="00936C35" w:rsidP="00BE304D">
            <w:pPr>
              <w:jc w:val="center"/>
            </w:pPr>
          </w:p>
        </w:tc>
        <w:tc>
          <w:tcPr>
            <w:tcW w:w="176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5873DD07" w14:textId="60A9712C" w:rsidR="00936C35" w:rsidRPr="00BE3F2B" w:rsidRDefault="00936C35" w:rsidP="00F24CB0">
            <w:pPr>
              <w:rPr>
                <w:sz w:val="20"/>
                <w:u w:val="single"/>
              </w:rPr>
            </w:pPr>
            <w:r>
              <w:rPr>
                <w:sz w:val="20"/>
                <w:u w:val="single"/>
              </w:rPr>
              <w:t>Core academic</w:t>
            </w:r>
          </w:p>
          <w:p w14:paraId="60B265A8" w14:textId="534C2C43" w:rsidR="00936C35" w:rsidRDefault="004A5702" w:rsidP="00F72C96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4233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C3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36C35">
              <w:rPr>
                <w:sz w:val="20"/>
              </w:rPr>
              <w:t xml:space="preserve"> </w:t>
            </w:r>
            <w:r w:rsidR="00936C35" w:rsidRPr="00F24CB0">
              <w:rPr>
                <w:sz w:val="20"/>
              </w:rPr>
              <w:t xml:space="preserve">Balancing </w:t>
            </w:r>
            <w:r w:rsidR="00936C35">
              <w:rPr>
                <w:sz w:val="20"/>
              </w:rPr>
              <w:t>research with high teaching load</w:t>
            </w:r>
          </w:p>
          <w:p w14:paraId="7D44AA00" w14:textId="77777777" w:rsidR="00363183" w:rsidRPr="00F24CB0" w:rsidRDefault="004A5702" w:rsidP="00363183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172525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8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63183">
              <w:rPr>
                <w:sz w:val="20"/>
              </w:rPr>
              <w:t xml:space="preserve"> </w:t>
            </w:r>
            <w:r w:rsidR="00363183" w:rsidRPr="00F24CB0">
              <w:rPr>
                <w:sz w:val="20"/>
              </w:rPr>
              <w:t>HDR candidate supervision</w:t>
            </w:r>
          </w:p>
          <w:p w14:paraId="3D1F5D5B" w14:textId="635E9D08" w:rsidR="00936C35" w:rsidRDefault="004A5702" w:rsidP="00F72C96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364668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C3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36C35">
              <w:rPr>
                <w:sz w:val="20"/>
              </w:rPr>
              <w:t xml:space="preserve"> </w:t>
            </w:r>
            <w:r w:rsidR="00936C35" w:rsidRPr="00F24CB0">
              <w:rPr>
                <w:sz w:val="20"/>
              </w:rPr>
              <w:t>Teaching strategies</w:t>
            </w:r>
          </w:p>
          <w:p w14:paraId="4911C9A1" w14:textId="77777777" w:rsidR="00363183" w:rsidRDefault="004A5702" w:rsidP="00363183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72849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8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63183">
              <w:rPr>
                <w:sz w:val="20"/>
              </w:rPr>
              <w:t xml:space="preserve"> </w:t>
            </w:r>
            <w:r w:rsidR="00363183" w:rsidRPr="00F24CB0">
              <w:rPr>
                <w:sz w:val="20"/>
              </w:rPr>
              <w:t>Getting promoted</w:t>
            </w:r>
          </w:p>
          <w:p w14:paraId="61D3E5A9" w14:textId="7B7B4DF8" w:rsidR="00936C35" w:rsidRPr="00160FCC" w:rsidRDefault="00936C35" w:rsidP="00003727">
            <w:pPr>
              <w:rPr>
                <w:sz w:val="20"/>
              </w:rPr>
            </w:pPr>
          </w:p>
        </w:tc>
        <w:tc>
          <w:tcPr>
            <w:tcW w:w="20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9C2AD9" w14:textId="77777777" w:rsidR="00BE304D" w:rsidRPr="00BE3F2B" w:rsidRDefault="00BE304D" w:rsidP="00BE304D">
            <w:pPr>
              <w:rPr>
                <w:sz w:val="20"/>
                <w:u w:val="single"/>
              </w:rPr>
            </w:pPr>
            <w:r>
              <w:rPr>
                <w:sz w:val="20"/>
                <w:u w:val="single"/>
              </w:rPr>
              <w:t>Leadership</w:t>
            </w:r>
          </w:p>
          <w:p w14:paraId="0024834E" w14:textId="77777777" w:rsid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40565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Leading teams</w:t>
            </w:r>
          </w:p>
          <w:p w14:paraId="13CDEADB" w14:textId="77777777" w:rsid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53456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Navigating university politics</w:t>
            </w:r>
          </w:p>
          <w:p w14:paraId="799FB6BD" w14:textId="7F327BA6" w:rsidR="00936C35" w:rsidRP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56495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Managing difficult professional relationships</w:t>
            </w:r>
          </w:p>
        </w:tc>
      </w:tr>
      <w:tr w:rsidR="00936C35" w14:paraId="2DF12EEC" w14:textId="77777777" w:rsidTr="00922EAA">
        <w:trPr>
          <w:trHeight w:val="3118"/>
        </w:trPr>
        <w:tc>
          <w:tcPr>
            <w:tcW w:w="1178" w:type="pct"/>
            <w:vMerge/>
            <w:tcBorders>
              <w:right w:val="single" w:sz="4" w:space="0" w:color="auto"/>
            </w:tcBorders>
            <w:tcMar>
              <w:top w:w="113" w:type="dxa"/>
              <w:left w:w="0" w:type="dxa"/>
              <w:right w:w="113" w:type="dxa"/>
            </w:tcMar>
          </w:tcPr>
          <w:p w14:paraId="5D55D165" w14:textId="77777777" w:rsidR="00936C35" w:rsidRDefault="00936C35" w:rsidP="005F7045">
            <w:pPr>
              <w:rPr>
                <w:caps/>
              </w:rPr>
            </w:pPr>
          </w:p>
        </w:tc>
        <w:tc>
          <w:tcPr>
            <w:tcW w:w="176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06DA1091" w14:textId="77777777" w:rsidR="00936C35" w:rsidRPr="00BE3F2B" w:rsidRDefault="00936C35" w:rsidP="00936C35">
            <w:pPr>
              <w:rPr>
                <w:sz w:val="20"/>
                <w:u w:val="single"/>
              </w:rPr>
            </w:pPr>
            <w:r w:rsidRPr="00BE3F2B">
              <w:rPr>
                <w:sz w:val="20"/>
                <w:u w:val="single"/>
              </w:rPr>
              <w:t>Funding success</w:t>
            </w:r>
          </w:p>
          <w:p w14:paraId="63482052" w14:textId="2C6EC29D" w:rsidR="00936C35" w:rsidRPr="00F24CB0" w:rsidRDefault="004A5702" w:rsidP="00936C35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97818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C3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36C35">
              <w:rPr>
                <w:sz w:val="20"/>
              </w:rPr>
              <w:t xml:space="preserve"> </w:t>
            </w:r>
            <w:r w:rsidR="00936C35" w:rsidRPr="00F24CB0">
              <w:rPr>
                <w:sz w:val="20"/>
              </w:rPr>
              <w:t>ARC DECRA</w:t>
            </w:r>
            <w:r w:rsidR="00C8765D">
              <w:rPr>
                <w:sz w:val="20"/>
              </w:rPr>
              <w:t xml:space="preserve"> </w:t>
            </w:r>
            <w:r w:rsidR="00C8765D" w:rsidRPr="00922EAA">
              <w:rPr>
                <w:sz w:val="20"/>
              </w:rPr>
              <w:t>and</w:t>
            </w:r>
            <w:r w:rsidR="00492E27" w:rsidRPr="00922EAA">
              <w:rPr>
                <w:sz w:val="20"/>
              </w:rPr>
              <w:t>/or</w:t>
            </w:r>
            <w:r w:rsidR="00C8765D" w:rsidRPr="00922EAA">
              <w:rPr>
                <w:sz w:val="20"/>
              </w:rPr>
              <w:t xml:space="preserve"> Future Fellowship</w:t>
            </w:r>
          </w:p>
          <w:p w14:paraId="13A1E445" w14:textId="02BBE47F" w:rsidR="00BE304D" w:rsidRDefault="004A5702" w:rsidP="00936C35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1043787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</w:t>
            </w:r>
            <w:r w:rsidR="00BE304D" w:rsidRPr="00922EAA">
              <w:rPr>
                <w:sz w:val="20"/>
              </w:rPr>
              <w:t>Other ARC funding</w:t>
            </w:r>
          </w:p>
          <w:p w14:paraId="72D2F707" w14:textId="77777777" w:rsidR="00363183" w:rsidRDefault="004A5702" w:rsidP="00363183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90580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18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363183">
              <w:rPr>
                <w:sz w:val="20"/>
              </w:rPr>
              <w:t xml:space="preserve"> </w:t>
            </w:r>
            <w:r w:rsidR="00363183" w:rsidRPr="00F24CB0">
              <w:rPr>
                <w:sz w:val="20"/>
              </w:rPr>
              <w:t>NHMRC funding</w:t>
            </w:r>
          </w:p>
          <w:p w14:paraId="67D0F848" w14:textId="3A6F48F1" w:rsidR="00C8765D" w:rsidRDefault="004A5702" w:rsidP="00C8765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204111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65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65D">
              <w:rPr>
                <w:sz w:val="20"/>
              </w:rPr>
              <w:t xml:space="preserve"> ARC grant assessment</w:t>
            </w:r>
          </w:p>
          <w:p w14:paraId="5A0BFFC1" w14:textId="3F2BDA1D" w:rsidR="00C8765D" w:rsidRPr="00C8765D" w:rsidRDefault="004A5702" w:rsidP="00C8765D">
            <w:pPr>
              <w:ind w:left="30"/>
              <w:rPr>
                <w:sz w:val="20"/>
              </w:rPr>
            </w:pPr>
            <w:sdt>
              <w:sdtPr>
                <w:rPr>
                  <w:sz w:val="20"/>
                </w:rPr>
                <w:id w:val="62566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65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65D">
              <w:rPr>
                <w:sz w:val="20"/>
              </w:rPr>
              <w:t xml:space="preserve"> NHMRC grant assessment</w:t>
            </w:r>
          </w:p>
          <w:p w14:paraId="7D399082" w14:textId="6FE42BB0" w:rsidR="00BE304D" w:rsidRPr="00F24CB0" w:rsidRDefault="004A5702" w:rsidP="00363183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184427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</w:t>
            </w:r>
            <w:r w:rsidR="00BE304D" w:rsidRPr="00922EAA">
              <w:rPr>
                <w:sz w:val="20"/>
              </w:rPr>
              <w:t>Government funding</w:t>
            </w:r>
          </w:p>
          <w:p w14:paraId="424F426F" w14:textId="77777777" w:rsidR="00936C35" w:rsidRDefault="004A5702" w:rsidP="00936C35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120197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C35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36C35">
              <w:rPr>
                <w:sz w:val="20"/>
              </w:rPr>
              <w:t xml:space="preserve"> </w:t>
            </w:r>
            <w:r w:rsidR="00936C35" w:rsidRPr="00F24CB0">
              <w:rPr>
                <w:sz w:val="20"/>
              </w:rPr>
              <w:t>Non-government funding</w:t>
            </w:r>
          </w:p>
          <w:p w14:paraId="404EE69C" w14:textId="2976204A" w:rsidR="00936C35" w:rsidRPr="00BE3F2B" w:rsidDel="00691B1C" w:rsidRDefault="00936C35" w:rsidP="00C8765D">
            <w:pPr>
              <w:rPr>
                <w:sz w:val="20"/>
                <w:u w:val="single"/>
              </w:rPr>
            </w:pPr>
          </w:p>
        </w:tc>
        <w:tc>
          <w:tcPr>
            <w:tcW w:w="20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46821" w14:textId="77777777" w:rsidR="00BE304D" w:rsidRPr="00BE3F2B" w:rsidRDefault="00BE304D" w:rsidP="00BE304D">
            <w:pPr>
              <w:rPr>
                <w:sz w:val="20"/>
                <w:u w:val="single"/>
              </w:rPr>
            </w:pPr>
            <w:r>
              <w:rPr>
                <w:sz w:val="20"/>
                <w:u w:val="single"/>
              </w:rPr>
              <w:t>Beyond ANU</w:t>
            </w:r>
          </w:p>
          <w:p w14:paraId="2B7B9CBF" w14:textId="77777777" w:rsidR="00BE304D" w:rsidRPr="00F24CB0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48346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I</w:t>
            </w:r>
            <w:r w:rsidR="00BE304D" w:rsidRPr="00F24CB0">
              <w:rPr>
                <w:sz w:val="20"/>
              </w:rPr>
              <w:t>ndustry engagement</w:t>
            </w:r>
          </w:p>
          <w:p w14:paraId="40390E4C" w14:textId="77777777" w:rsidR="00BE304D" w:rsidRPr="00F24CB0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78734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</w:t>
            </w:r>
            <w:r w:rsidR="00BE304D" w:rsidRPr="00F24CB0">
              <w:rPr>
                <w:sz w:val="20"/>
              </w:rPr>
              <w:t>Dipping in and out of academia</w:t>
            </w:r>
          </w:p>
          <w:p w14:paraId="67E65B50" w14:textId="77777777" w:rsidR="00BE304D" w:rsidRPr="00F24CB0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6039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Outreach and community </w:t>
            </w:r>
            <w:r w:rsidR="00BE304D" w:rsidRPr="00F24CB0">
              <w:rPr>
                <w:sz w:val="20"/>
              </w:rPr>
              <w:t>engagement</w:t>
            </w:r>
          </w:p>
          <w:p w14:paraId="0B4A06E0" w14:textId="77777777" w:rsidR="00BE304D" w:rsidRPr="00F24CB0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1273370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</w:t>
            </w:r>
            <w:r w:rsidR="00BE304D" w:rsidRPr="00F24CB0">
              <w:rPr>
                <w:sz w:val="20"/>
              </w:rPr>
              <w:t>Entrepreneurship and business management</w:t>
            </w:r>
          </w:p>
          <w:p w14:paraId="31F667B0" w14:textId="77777777" w:rsid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110966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Research commercialisation</w:t>
            </w:r>
          </w:p>
          <w:p w14:paraId="54F49A23" w14:textId="77777777" w:rsidR="00BE304D" w:rsidRPr="00F24CB0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20306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Research translation (Policy and Practice)</w:t>
            </w:r>
          </w:p>
          <w:p w14:paraId="46CA0A54" w14:textId="77777777" w:rsid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8773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</w:t>
            </w:r>
            <w:r w:rsidR="00BE304D" w:rsidRPr="00F24CB0">
              <w:rPr>
                <w:sz w:val="20"/>
              </w:rPr>
              <w:t>Managing complex work contexts</w:t>
            </w:r>
          </w:p>
          <w:p w14:paraId="4FFB1BA5" w14:textId="77777777" w:rsidR="00BE304D" w:rsidRDefault="004A5702" w:rsidP="00BE304D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37970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Industry experience</w:t>
            </w:r>
          </w:p>
          <w:p w14:paraId="2DF1BD20" w14:textId="28E2FA05" w:rsidR="00936C35" w:rsidRPr="00922EAA" w:rsidDel="00691B1C" w:rsidRDefault="004A5702" w:rsidP="00922EAA">
            <w:pPr>
              <w:pStyle w:val="ListParagraph"/>
              <w:numPr>
                <w:ilvl w:val="0"/>
                <w:numId w:val="0"/>
              </w:numPr>
              <w:ind w:left="29"/>
              <w:rPr>
                <w:sz w:val="20"/>
              </w:rPr>
            </w:pPr>
            <w:sdt>
              <w:sdtPr>
                <w:rPr>
                  <w:sz w:val="20"/>
                </w:rPr>
                <w:id w:val="-732536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04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E304D">
              <w:rPr>
                <w:sz w:val="20"/>
              </w:rPr>
              <w:t xml:space="preserve"> Government/civil society experience</w:t>
            </w:r>
          </w:p>
        </w:tc>
      </w:tr>
      <w:tr w:rsidR="00C539B9" w:rsidDel="004E675C" w14:paraId="69619C8C" w14:textId="77777777" w:rsidTr="00922EAA">
        <w:trPr>
          <w:trHeight w:val="2154"/>
        </w:trPr>
        <w:tc>
          <w:tcPr>
            <w:tcW w:w="1178" w:type="pct"/>
            <w:tcMar>
              <w:top w:w="113" w:type="dxa"/>
              <w:left w:w="0" w:type="dxa"/>
              <w:right w:w="113" w:type="dxa"/>
            </w:tcMar>
          </w:tcPr>
          <w:p w14:paraId="4862F6B0" w14:textId="6D4014B9" w:rsidR="00C539B9" w:rsidRPr="00922EAA" w:rsidRDefault="004F3B20" w:rsidP="008A721D">
            <w:pPr>
              <w:rPr>
                <w:caps/>
              </w:rPr>
            </w:pPr>
            <w:r w:rsidRPr="00922EAA">
              <w:rPr>
                <w:caps/>
              </w:rPr>
              <w:t>More ABout You</w:t>
            </w:r>
          </w:p>
          <w:p w14:paraId="2938FE1D" w14:textId="3F44C77B" w:rsidR="00662FD4" w:rsidRPr="00922EAA" w:rsidDel="004E675C" w:rsidRDefault="00662FD4" w:rsidP="00BB4372">
            <w:pPr>
              <w:rPr>
                <w:caps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Select as applicable</w:t>
            </w:r>
            <w:r w:rsidR="005A59BE" w:rsidRPr="00974C91">
              <w:rPr>
                <w:i/>
                <w:color w:val="808080" w:themeColor="background1" w:themeShade="80"/>
                <w:sz w:val="20"/>
              </w:rPr>
              <w:t xml:space="preserve"> and you feel comfortable </w:t>
            </w:r>
            <w:r w:rsidR="00BB4372" w:rsidRPr="00974C91">
              <w:rPr>
                <w:i/>
                <w:color w:val="808080" w:themeColor="background1" w:themeShade="80"/>
                <w:sz w:val="20"/>
              </w:rPr>
              <w:t>sharing</w:t>
            </w:r>
            <w:r w:rsidRPr="00974C91">
              <w:rPr>
                <w:i/>
                <w:color w:val="808080" w:themeColor="background1" w:themeShade="80"/>
                <w:sz w:val="20"/>
              </w:rPr>
              <w:t>.</w:t>
            </w:r>
            <w:r w:rsidR="00A31763" w:rsidRPr="00974C91">
              <w:rPr>
                <w:i/>
                <w:color w:val="808080" w:themeColor="background1" w:themeShade="80"/>
                <w:sz w:val="20"/>
              </w:rPr>
              <w:t xml:space="preserve"> Mentees will be able to filter profiles based on these.</w:t>
            </w:r>
          </w:p>
        </w:tc>
        <w:tc>
          <w:tcPr>
            <w:tcW w:w="3822" w:type="pct"/>
            <w:gridSpan w:val="3"/>
            <w:tcBorders>
              <w:top w:val="nil"/>
            </w:tcBorders>
            <w:tcMar>
              <w:top w:w="113" w:type="dxa"/>
              <w:left w:w="113" w:type="dxa"/>
              <w:bottom w:w="0" w:type="dxa"/>
              <w:right w:w="0" w:type="dxa"/>
            </w:tcMar>
          </w:tcPr>
          <w:p w14:paraId="6D3CE824" w14:textId="5BC37D1F" w:rsidR="00922EAA" w:rsidRPr="00922EAA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4471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I juggle work with carer’s responsibilities</w:t>
            </w:r>
          </w:p>
          <w:p w14:paraId="54A298F9" w14:textId="77777777" w:rsidR="00922EAA" w:rsidRPr="00922EAA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464089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I am the first in my family to work at a university</w:t>
            </w:r>
          </w:p>
          <w:p w14:paraId="7CD377DF" w14:textId="77777777" w:rsidR="00922EAA" w:rsidRPr="00922EAA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532622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I come from a culturally diverse background</w:t>
            </w:r>
          </w:p>
          <w:p w14:paraId="57AAAA09" w14:textId="77777777" w:rsidR="00922EAA" w:rsidRPr="00922EAA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53303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English is not my first language</w:t>
            </w:r>
          </w:p>
          <w:p w14:paraId="4B0BACAC" w14:textId="359D8139" w:rsidR="00922EAA" w:rsidRDefault="004A5702" w:rsidP="00A71581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801220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I moved to Australia from overseas</w:t>
            </w:r>
          </w:p>
          <w:p w14:paraId="3857E64F" w14:textId="1936914E" w:rsidR="00A71581" w:rsidRPr="00922EAA" w:rsidRDefault="004A5702" w:rsidP="00A71581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399521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2C9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67722B" w:rsidRPr="00922EAA">
              <w:rPr>
                <w:sz w:val="20"/>
              </w:rPr>
              <w:t xml:space="preserve"> </w:t>
            </w:r>
            <w:r w:rsidR="004257DA">
              <w:rPr>
                <w:sz w:val="20"/>
              </w:rPr>
              <w:t xml:space="preserve">I identify as Aboriginal </w:t>
            </w:r>
            <w:r w:rsidR="009042C9" w:rsidRPr="00922EAA">
              <w:rPr>
                <w:sz w:val="20"/>
              </w:rPr>
              <w:t>or Torres Strait Islander</w:t>
            </w:r>
          </w:p>
          <w:p w14:paraId="384F1760" w14:textId="79F4E75D" w:rsidR="009042C9" w:rsidRPr="00922EAA" w:rsidRDefault="004A5702" w:rsidP="00A71581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59043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2C9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042C9" w:rsidRPr="00922EAA">
              <w:rPr>
                <w:sz w:val="20"/>
              </w:rPr>
              <w:t xml:space="preserve"> I </w:t>
            </w:r>
            <w:r w:rsidR="00492E27" w:rsidRPr="00922EAA">
              <w:rPr>
                <w:sz w:val="20"/>
              </w:rPr>
              <w:t>have</w:t>
            </w:r>
            <w:r w:rsidR="009042C9" w:rsidRPr="00922EAA">
              <w:rPr>
                <w:sz w:val="20"/>
              </w:rPr>
              <w:t xml:space="preserve"> a disability</w:t>
            </w:r>
          </w:p>
          <w:p w14:paraId="75A3FD4D" w14:textId="77777777" w:rsidR="00C539B9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596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0611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00611" w:rsidRPr="00922EAA">
              <w:rPr>
                <w:sz w:val="20"/>
              </w:rPr>
              <w:t xml:space="preserve"> </w:t>
            </w:r>
            <w:r w:rsidR="009042C9" w:rsidRPr="00922EAA">
              <w:rPr>
                <w:sz w:val="20"/>
              </w:rPr>
              <w:t>I i</w:t>
            </w:r>
            <w:r w:rsidR="008D1E23" w:rsidRPr="00922EAA">
              <w:rPr>
                <w:sz w:val="20"/>
              </w:rPr>
              <w:t xml:space="preserve">dentify as </w:t>
            </w:r>
            <w:r w:rsidR="009042C9" w:rsidRPr="00922EAA">
              <w:rPr>
                <w:sz w:val="20"/>
              </w:rPr>
              <w:t>LGBTIQ+</w:t>
            </w:r>
          </w:p>
          <w:p w14:paraId="6D51777B" w14:textId="1619C9AB" w:rsidR="0028235F" w:rsidRPr="0028235F" w:rsidDel="004E675C" w:rsidRDefault="0028235F" w:rsidP="00922EAA">
            <w:pPr>
              <w:rPr>
                <w:i/>
                <w:sz w:val="20"/>
                <w:lang w:eastAsia="en-AU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 xml:space="preserve">We ask this to better </w:t>
            </w:r>
            <w:r w:rsidR="0091397C" w:rsidRPr="00974C91">
              <w:rPr>
                <w:i/>
                <w:color w:val="808080" w:themeColor="background1" w:themeShade="80"/>
                <w:sz w:val="20"/>
              </w:rPr>
              <w:t>enable m</w:t>
            </w:r>
            <w:r w:rsidR="00EB48E9" w:rsidRPr="00974C91">
              <w:rPr>
                <w:i/>
                <w:color w:val="808080" w:themeColor="background1" w:themeShade="80"/>
                <w:sz w:val="20"/>
              </w:rPr>
              <w:t>entees to nominate a m</w:t>
            </w:r>
            <w:r w:rsidRPr="00974C91">
              <w:rPr>
                <w:i/>
                <w:color w:val="808080" w:themeColor="background1" w:themeShade="80"/>
                <w:sz w:val="20"/>
              </w:rPr>
              <w:t>entor who can relate to their personal experiences.</w:t>
            </w:r>
          </w:p>
        </w:tc>
      </w:tr>
      <w:tr w:rsidR="001F01B4" w14:paraId="67FA536A" w14:textId="77777777" w:rsidTr="00E40E22">
        <w:tblPrEx>
          <w:tblBorders>
            <w:left w:val="single" w:sz="4" w:space="0" w:color="auto"/>
            <w:right w:val="single" w:sz="4" w:space="0" w:color="auto"/>
          </w:tblBorders>
          <w:tblCellMar>
            <w:left w:w="108" w:type="dxa"/>
          </w:tblCellMar>
        </w:tblPrEx>
        <w:trPr>
          <w:trHeight w:val="1353"/>
        </w:trPr>
        <w:tc>
          <w:tcPr>
            <w:tcW w:w="1178" w:type="pct"/>
            <w:tcBorders>
              <w:left w:val="nil"/>
            </w:tcBorders>
          </w:tcPr>
          <w:p w14:paraId="67475DDF" w14:textId="3BEC4F41" w:rsidR="001F01B4" w:rsidRPr="00922EAA" w:rsidRDefault="009042C9" w:rsidP="00D62D97">
            <w:pPr>
              <w:rPr>
                <w:caps/>
              </w:rPr>
            </w:pPr>
            <w:r w:rsidRPr="00922EAA">
              <w:rPr>
                <w:caps/>
              </w:rPr>
              <w:t>Disciplince</w:t>
            </w:r>
            <w:r w:rsidR="001F01B4" w:rsidRPr="00922EAA">
              <w:rPr>
                <w:caps/>
              </w:rPr>
              <w:t xml:space="preserve"> preference </w:t>
            </w:r>
          </w:p>
          <w:p w14:paraId="37E91C63" w14:textId="74625760" w:rsidR="001F01B4" w:rsidRPr="00922EAA" w:rsidRDefault="00BE4EA0" w:rsidP="00BE4EA0">
            <w:pPr>
              <w:rPr>
                <w:caps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This does not go on your profile</w:t>
            </w:r>
            <w:r w:rsidR="00662FD4" w:rsidRPr="00974C91">
              <w:rPr>
                <w:i/>
                <w:color w:val="808080" w:themeColor="background1" w:themeShade="80"/>
                <w:sz w:val="20"/>
              </w:rPr>
              <w:t xml:space="preserve"> unless indicated otherwise</w:t>
            </w:r>
            <w:r w:rsidRPr="00922EAA">
              <w:rPr>
                <w:i/>
                <w:sz w:val="20"/>
              </w:rPr>
              <w:t>.</w:t>
            </w:r>
          </w:p>
        </w:tc>
        <w:tc>
          <w:tcPr>
            <w:tcW w:w="3822" w:type="pct"/>
            <w:gridSpan w:val="3"/>
            <w:tcBorders>
              <w:right w:val="nil"/>
            </w:tcBorders>
          </w:tcPr>
          <w:p w14:paraId="09642CA5" w14:textId="3905ED71" w:rsidR="00A00611" w:rsidRPr="00F72C96" w:rsidRDefault="004A5702" w:rsidP="00F72C96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94114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2C9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041C62">
              <w:rPr>
                <w:sz w:val="20"/>
              </w:rPr>
              <w:t xml:space="preserve"> </w:t>
            </w:r>
            <w:r w:rsidR="001F01B4" w:rsidRPr="00F72C96">
              <w:rPr>
                <w:sz w:val="20"/>
              </w:rPr>
              <w:t>I am happy to mentor an ECA from my College(s) or from another College.</w:t>
            </w:r>
          </w:p>
          <w:p w14:paraId="230F9832" w14:textId="21BD76C7" w:rsidR="001F01B4" w:rsidRPr="00F72C96" w:rsidRDefault="004A5702" w:rsidP="00F72C96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46038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2C9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00611">
              <w:rPr>
                <w:sz w:val="20"/>
              </w:rPr>
              <w:t xml:space="preserve"> </w:t>
            </w:r>
            <w:r w:rsidR="001F01B4" w:rsidRPr="00F72C96">
              <w:rPr>
                <w:sz w:val="20"/>
              </w:rPr>
              <w:t>I prefer to mentor an ECA from a different College.</w:t>
            </w:r>
          </w:p>
          <w:p w14:paraId="441FA0AB" w14:textId="7BBEF22A" w:rsidR="00A00611" w:rsidRDefault="004A5702" w:rsidP="00F72C96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183903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2C9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00611">
              <w:rPr>
                <w:sz w:val="20"/>
              </w:rPr>
              <w:t xml:space="preserve"> </w:t>
            </w:r>
            <w:r w:rsidR="001F01B4" w:rsidRPr="00F72C96">
              <w:rPr>
                <w:sz w:val="20"/>
              </w:rPr>
              <w:t>I require my mentee to be from another College.</w:t>
            </w:r>
            <w:r w:rsidR="00662FD4">
              <w:rPr>
                <w:sz w:val="20"/>
              </w:rPr>
              <w:t xml:space="preserve"> </w:t>
            </w:r>
            <w:r w:rsidR="00662FD4" w:rsidRPr="00662FD4">
              <w:rPr>
                <w:i/>
                <w:sz w:val="20"/>
              </w:rPr>
              <w:t>(A note will be added to your profile.)</w:t>
            </w:r>
          </w:p>
          <w:p w14:paraId="284E8969" w14:textId="4C4059D7" w:rsidR="002C3613" w:rsidRPr="005F7045" w:rsidRDefault="004A5702" w:rsidP="00E40E22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831265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2C9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A00611">
              <w:rPr>
                <w:sz w:val="20"/>
              </w:rPr>
              <w:t xml:space="preserve"> </w:t>
            </w:r>
            <w:r w:rsidR="0028235F">
              <w:rPr>
                <w:sz w:val="20"/>
              </w:rPr>
              <w:t>Other;</w:t>
            </w:r>
            <w:r w:rsidR="002C3613" w:rsidRPr="00F72C96">
              <w:rPr>
                <w:sz w:val="20"/>
              </w:rPr>
              <w:t xml:space="preserve"> </w:t>
            </w:r>
            <w:r w:rsidR="004E675C">
              <w:rPr>
                <w:sz w:val="20"/>
              </w:rPr>
              <w:t>p</w:t>
            </w:r>
            <w:r w:rsidR="004E675C" w:rsidRPr="00F72C96">
              <w:rPr>
                <w:sz w:val="20"/>
              </w:rPr>
              <w:t xml:space="preserve">lease </w:t>
            </w:r>
            <w:r w:rsidR="002C3613" w:rsidRPr="00F72C96">
              <w:rPr>
                <w:sz w:val="20"/>
              </w:rPr>
              <w:t>specify:</w:t>
            </w:r>
          </w:p>
        </w:tc>
      </w:tr>
      <w:tr w:rsidR="009042C9" w14:paraId="2B4E27DF" w14:textId="77777777" w:rsidTr="00922EAA">
        <w:tblPrEx>
          <w:tblBorders>
            <w:left w:val="single" w:sz="4" w:space="0" w:color="auto"/>
            <w:right w:val="single" w:sz="4" w:space="0" w:color="auto"/>
          </w:tblBorders>
          <w:tblCellMar>
            <w:left w:w="108" w:type="dxa"/>
          </w:tblCellMar>
        </w:tblPrEx>
        <w:trPr>
          <w:trHeight w:val="850"/>
        </w:trPr>
        <w:tc>
          <w:tcPr>
            <w:tcW w:w="1178" w:type="pct"/>
            <w:tcBorders>
              <w:left w:val="nil"/>
            </w:tcBorders>
          </w:tcPr>
          <w:p w14:paraId="3F995939" w14:textId="3C2C0D67" w:rsidR="009042C9" w:rsidRPr="009042C9" w:rsidRDefault="009042C9" w:rsidP="00D62D97">
            <w:pPr>
              <w:rPr>
                <w:caps/>
                <w:highlight w:val="green"/>
              </w:rPr>
            </w:pPr>
            <w:r w:rsidRPr="00922EAA">
              <w:rPr>
                <w:caps/>
              </w:rPr>
              <w:t>Mentoring Preference</w:t>
            </w:r>
          </w:p>
        </w:tc>
        <w:tc>
          <w:tcPr>
            <w:tcW w:w="3822" w:type="pct"/>
            <w:gridSpan w:val="3"/>
            <w:tcBorders>
              <w:right w:val="nil"/>
            </w:tcBorders>
          </w:tcPr>
          <w:p w14:paraId="0B92DD55" w14:textId="5202FD13" w:rsidR="009042C9" w:rsidRPr="00922EAA" w:rsidRDefault="004A5702" w:rsidP="009042C9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39458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2C9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042C9" w:rsidRPr="00922EAA">
              <w:rPr>
                <w:sz w:val="20"/>
              </w:rPr>
              <w:t xml:space="preserve"> I prefer remote mentoring via </w:t>
            </w:r>
            <w:r w:rsidR="002B1599">
              <w:rPr>
                <w:sz w:val="20"/>
              </w:rPr>
              <w:t>Zoom</w:t>
            </w:r>
            <w:r w:rsidR="009042C9" w:rsidRPr="00922EAA">
              <w:rPr>
                <w:sz w:val="20"/>
              </w:rPr>
              <w:t>/phone/email.</w:t>
            </w:r>
            <w:r w:rsidR="00D47A79">
              <w:rPr>
                <w:sz w:val="20"/>
              </w:rPr>
              <w:t xml:space="preserve"> </w:t>
            </w:r>
          </w:p>
          <w:p w14:paraId="1C41C199" w14:textId="270BC14F" w:rsidR="009042C9" w:rsidRDefault="004A5702" w:rsidP="009042C9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35673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42C9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042C9" w:rsidRPr="00922EAA">
              <w:rPr>
                <w:sz w:val="20"/>
              </w:rPr>
              <w:t xml:space="preserve"> I am based off-campus and prefer off-campus meetings.</w:t>
            </w:r>
          </w:p>
          <w:p w14:paraId="46018E2C" w14:textId="77777777" w:rsidR="009042C9" w:rsidRDefault="004A5702" w:rsidP="00922EAA">
            <w:pPr>
              <w:rPr>
                <w:sz w:val="20"/>
              </w:rPr>
            </w:pPr>
            <w:sdt>
              <w:sdtPr>
                <w:rPr>
                  <w:sz w:val="20"/>
                </w:rPr>
                <w:id w:val="-149163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2EAA" w:rsidRPr="00922EAA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922EAA" w:rsidRPr="00922EAA">
              <w:rPr>
                <w:sz w:val="20"/>
              </w:rPr>
              <w:t xml:space="preserve"> </w:t>
            </w:r>
            <w:r w:rsidR="00922EAA">
              <w:rPr>
                <w:sz w:val="20"/>
              </w:rPr>
              <w:t>Other; please specify:</w:t>
            </w:r>
          </w:p>
          <w:p w14:paraId="7900B5DF" w14:textId="1F9C2299" w:rsidR="00B058DF" w:rsidRPr="00B058DF" w:rsidRDefault="00B058DF" w:rsidP="00B058DF">
            <w:pPr>
              <w:rPr>
                <w:i/>
                <w:sz w:val="20"/>
              </w:rPr>
            </w:pPr>
          </w:p>
        </w:tc>
      </w:tr>
      <w:tr w:rsidR="001F01B4" w14:paraId="1E5F022B" w14:textId="77777777" w:rsidTr="00003727">
        <w:tblPrEx>
          <w:tblBorders>
            <w:left w:val="single" w:sz="4" w:space="0" w:color="auto"/>
            <w:right w:val="single" w:sz="4" w:space="0" w:color="auto"/>
          </w:tblBorders>
          <w:tblCellMar>
            <w:left w:w="108" w:type="dxa"/>
          </w:tblCellMar>
        </w:tblPrEx>
        <w:trPr>
          <w:trHeight w:val="241"/>
        </w:trPr>
        <w:tc>
          <w:tcPr>
            <w:tcW w:w="1178" w:type="pct"/>
            <w:tcBorders>
              <w:left w:val="nil"/>
            </w:tcBorders>
          </w:tcPr>
          <w:p w14:paraId="095EF449" w14:textId="77777777" w:rsidR="001F01B4" w:rsidRDefault="001F01B4" w:rsidP="00D62D97">
            <w:pPr>
              <w:rPr>
                <w:caps/>
              </w:rPr>
            </w:pPr>
            <w:r>
              <w:rPr>
                <w:caps/>
              </w:rPr>
              <w:t>Comments</w:t>
            </w:r>
          </w:p>
          <w:p w14:paraId="1ACE41C7" w14:textId="77777777" w:rsidR="001F01B4" w:rsidRPr="00F579E9" w:rsidRDefault="001F01B4" w:rsidP="00D62D97">
            <w:pPr>
              <w:rPr>
                <w:i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This does not go on your profile.</w:t>
            </w:r>
          </w:p>
        </w:tc>
        <w:tc>
          <w:tcPr>
            <w:tcW w:w="3822" w:type="pct"/>
            <w:gridSpan w:val="3"/>
            <w:tcBorders>
              <w:right w:val="nil"/>
            </w:tcBorders>
          </w:tcPr>
          <w:p w14:paraId="75BE3E0A" w14:textId="16EDA5D8" w:rsidR="001F01B4" w:rsidRPr="000B5FFC" w:rsidRDefault="001F01B4" w:rsidP="001A1F24">
            <w:pPr>
              <w:pStyle w:val="ListParagraph"/>
              <w:numPr>
                <w:ilvl w:val="0"/>
                <w:numId w:val="0"/>
              </w:numPr>
              <w:ind w:left="35"/>
              <w:rPr>
                <w:i/>
                <w:sz w:val="20"/>
              </w:rPr>
            </w:pPr>
            <w:r w:rsidRPr="00974C91">
              <w:rPr>
                <w:i/>
                <w:color w:val="808080" w:themeColor="background1" w:themeShade="80"/>
                <w:sz w:val="20"/>
              </w:rPr>
              <w:t>Any particular preference for a mentee or concern</w:t>
            </w:r>
            <w:r w:rsidR="009366AE" w:rsidRPr="00974C91">
              <w:rPr>
                <w:i/>
                <w:color w:val="808080" w:themeColor="background1" w:themeShade="80"/>
                <w:sz w:val="20"/>
              </w:rPr>
              <w:t>s</w:t>
            </w:r>
            <w:r w:rsidRPr="00974C91">
              <w:rPr>
                <w:i/>
                <w:color w:val="808080" w:themeColor="background1" w:themeShade="80"/>
                <w:sz w:val="20"/>
              </w:rPr>
              <w:t xml:space="preserve"> about the </w:t>
            </w:r>
            <w:r w:rsidR="00363183" w:rsidRPr="00974C91">
              <w:rPr>
                <w:i/>
                <w:color w:val="808080" w:themeColor="background1" w:themeShade="80"/>
                <w:sz w:val="20"/>
              </w:rPr>
              <w:t>P</w:t>
            </w:r>
            <w:r w:rsidRPr="00974C91">
              <w:rPr>
                <w:i/>
                <w:color w:val="808080" w:themeColor="background1" w:themeShade="80"/>
                <w:sz w:val="20"/>
              </w:rPr>
              <w:t>rogram (this does not go on your profile).</w:t>
            </w:r>
          </w:p>
        </w:tc>
      </w:tr>
    </w:tbl>
    <w:p w14:paraId="3DE2DAE7" w14:textId="03D45AA8" w:rsidR="00AC3CD4" w:rsidRPr="00AC3CD4" w:rsidRDefault="00251B7A" w:rsidP="006940E6">
      <w:pPr>
        <w:jc w:val="both"/>
        <w:rPr>
          <w:sz w:val="20"/>
          <w:lang w:eastAsia="en-AU"/>
        </w:rPr>
      </w:pPr>
      <w:r w:rsidRPr="00251B7A">
        <w:rPr>
          <w:b/>
          <w:sz w:val="20"/>
        </w:rPr>
        <w:t xml:space="preserve">Please send this to Sophie Baker </w:t>
      </w:r>
      <w:r w:rsidRPr="004A5702">
        <w:rPr>
          <w:b/>
          <w:sz w:val="20"/>
          <w:szCs w:val="20"/>
        </w:rPr>
        <w:t xml:space="preserve">at </w:t>
      </w:r>
      <w:hyperlink r:id="rId10" w:history="1">
        <w:r w:rsidR="004A5702" w:rsidRPr="004A5702">
          <w:rPr>
            <w:rStyle w:val="Hyperlink"/>
            <w:b/>
            <w:sz w:val="20"/>
            <w:szCs w:val="20"/>
          </w:rPr>
          <w:t>mentoring.nect</w:t>
        </w:r>
        <w:r w:rsidR="004A5702" w:rsidRPr="004A5702">
          <w:rPr>
            <w:rStyle w:val="Hyperlink"/>
            <w:b/>
            <w:sz w:val="20"/>
            <w:szCs w:val="20"/>
          </w:rPr>
          <w:t>a</w:t>
        </w:r>
        <w:r w:rsidR="004A5702" w:rsidRPr="004A5702">
          <w:rPr>
            <w:rStyle w:val="Hyperlink"/>
            <w:b/>
            <w:sz w:val="20"/>
            <w:szCs w:val="20"/>
          </w:rPr>
          <w:t>r@anu.edu.au</w:t>
        </w:r>
      </w:hyperlink>
      <w:r w:rsidRPr="004A5702">
        <w:rPr>
          <w:b/>
          <w:sz w:val="20"/>
          <w:szCs w:val="20"/>
        </w:rPr>
        <w:t>, by 26</w:t>
      </w:r>
      <w:r w:rsidRPr="00251B7A">
        <w:rPr>
          <w:b/>
          <w:sz w:val="20"/>
        </w:rPr>
        <w:t xml:space="preserve"> March </w:t>
      </w:r>
    </w:p>
    <w:sectPr w:rsidR="00AC3CD4" w:rsidRPr="00AC3CD4" w:rsidSect="00DB0F0E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EDA543" w14:textId="77777777" w:rsidR="008E5E17" w:rsidRDefault="008E5E17" w:rsidP="00032FD1">
      <w:pPr>
        <w:spacing w:before="0" w:after="0" w:line="240" w:lineRule="auto"/>
      </w:pPr>
      <w:r>
        <w:separator/>
      </w:r>
    </w:p>
  </w:endnote>
  <w:endnote w:type="continuationSeparator" w:id="0">
    <w:p w14:paraId="05D26C56" w14:textId="77777777" w:rsidR="008E5E17" w:rsidRDefault="008E5E17" w:rsidP="00032F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2FFBD" w14:textId="4BF7D2E0" w:rsidR="002A25BE" w:rsidRDefault="002A25BE" w:rsidP="002A25BE">
    <w:pPr>
      <w:pStyle w:val="Footer"/>
      <w:jc w:val="center"/>
    </w:pPr>
    <w:r w:rsidRPr="002A25BE">
      <w:t>-</w:t>
    </w:r>
    <w:r>
      <w:t xml:space="preserve"> Page </w:t>
    </w:r>
    <w:sdt>
      <w:sdtPr>
        <w:id w:val="-190390588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5702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  <w:p w14:paraId="3E99ED19" w14:textId="77777777" w:rsidR="002A25BE" w:rsidRDefault="002A25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92BFC" w14:textId="5775D93E" w:rsidR="00DB0F0E" w:rsidRDefault="00DB0F0E" w:rsidP="00DB0F0E">
    <w:pPr>
      <w:pStyle w:val="Footer"/>
      <w:jc w:val="center"/>
    </w:pPr>
    <w:r w:rsidRPr="00DB0F0E">
      <w:t>-</w:t>
    </w:r>
    <w:r>
      <w:t xml:space="preserve"> Page </w:t>
    </w:r>
    <w:sdt>
      <w:sdtPr>
        <w:id w:val="-195030988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5702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  <w:p w14:paraId="69194BD2" w14:textId="77777777" w:rsidR="00DB0F0E" w:rsidRDefault="00DB0F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60EBE" w14:textId="77777777" w:rsidR="008E5E17" w:rsidRDefault="008E5E17" w:rsidP="00032FD1">
      <w:pPr>
        <w:spacing w:before="0" w:after="0" w:line="240" w:lineRule="auto"/>
      </w:pPr>
      <w:r>
        <w:separator/>
      </w:r>
    </w:p>
  </w:footnote>
  <w:footnote w:type="continuationSeparator" w:id="0">
    <w:p w14:paraId="64495F18" w14:textId="77777777" w:rsidR="008E5E17" w:rsidRDefault="008E5E17" w:rsidP="00032F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8BF9F" w14:textId="77777777" w:rsidR="00DB0F0E" w:rsidRDefault="00DB0F0E">
    <w:pPr>
      <w:pStyle w:val="Header"/>
    </w:pPr>
  </w:p>
  <w:p w14:paraId="73ABF27A" w14:textId="77777777" w:rsidR="00DB0F0E" w:rsidRDefault="00DB0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77FF7" w14:textId="263BB59E" w:rsidR="00DB0F0E" w:rsidRDefault="004A5702" w:rsidP="00991818">
    <w:pPr>
      <w:pStyle w:val="Header"/>
      <w:tabs>
        <w:tab w:val="left" w:pos="2190"/>
      </w:tabs>
      <w:jc w:val="center"/>
    </w:pPr>
    <w:r>
      <w:rPr>
        <w:noProof/>
      </w:rPr>
      <w:pict w14:anchorId="1AB6FB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466.65pt;height:98.5pt;mso-width-percent:0;mso-height-percent:0;mso-width-percent:0;mso-height-percent:0">
          <v:imagedata r:id="rId1" o:title="NMP_banner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44C1C"/>
    <w:multiLevelType w:val="hybridMultilevel"/>
    <w:tmpl w:val="6BEA788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3C2AC8"/>
    <w:multiLevelType w:val="hybridMultilevel"/>
    <w:tmpl w:val="D9D427B2"/>
    <w:lvl w:ilvl="0" w:tplc="D8DABAC8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44CD4"/>
    <w:multiLevelType w:val="hybridMultilevel"/>
    <w:tmpl w:val="52001A0A"/>
    <w:lvl w:ilvl="0" w:tplc="E5E2BA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51431"/>
    <w:multiLevelType w:val="hybridMultilevel"/>
    <w:tmpl w:val="ADE222CC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D96AAF"/>
    <w:multiLevelType w:val="multilevel"/>
    <w:tmpl w:val="A64093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8A77C36"/>
    <w:multiLevelType w:val="multilevel"/>
    <w:tmpl w:val="A64093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356D67"/>
    <w:multiLevelType w:val="hybridMultilevel"/>
    <w:tmpl w:val="41304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94CF0"/>
    <w:multiLevelType w:val="hybridMultilevel"/>
    <w:tmpl w:val="89ACF07E"/>
    <w:lvl w:ilvl="0" w:tplc="40C070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FF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A4B68"/>
    <w:multiLevelType w:val="multilevel"/>
    <w:tmpl w:val="FFA2B3D4"/>
    <w:lvl w:ilvl="0">
      <w:start w:val="1"/>
      <w:numFmt w:val="decimal"/>
      <w:pStyle w:val="Heading3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5D4DAB"/>
    <w:multiLevelType w:val="hybridMultilevel"/>
    <w:tmpl w:val="B7E2EC80"/>
    <w:lvl w:ilvl="0" w:tplc="5A7000E4">
      <w:start w:val="1"/>
      <w:numFmt w:val="decimal"/>
      <w:pStyle w:val="Heading1"/>
      <w:lvlText w:val="Part 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7493C08"/>
    <w:multiLevelType w:val="hybridMultilevel"/>
    <w:tmpl w:val="9ACA9D3E"/>
    <w:lvl w:ilvl="0" w:tplc="D708E7D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D4E6C"/>
    <w:multiLevelType w:val="hybridMultilevel"/>
    <w:tmpl w:val="B6240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D7574"/>
    <w:multiLevelType w:val="hybridMultilevel"/>
    <w:tmpl w:val="3D82126E"/>
    <w:lvl w:ilvl="0" w:tplc="843802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4126C"/>
    <w:multiLevelType w:val="hybridMultilevel"/>
    <w:tmpl w:val="C6ECE1E8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440363"/>
    <w:multiLevelType w:val="hybridMultilevel"/>
    <w:tmpl w:val="8A72BECC"/>
    <w:lvl w:ilvl="0" w:tplc="C56A212A">
      <w:start w:val="1"/>
      <w:numFmt w:val="bullet"/>
      <w:pStyle w:val="ListParagraph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294F22"/>
    <w:multiLevelType w:val="hybridMultilevel"/>
    <w:tmpl w:val="01580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73BE4"/>
    <w:multiLevelType w:val="hybridMultilevel"/>
    <w:tmpl w:val="A24E1D4C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20014D"/>
    <w:multiLevelType w:val="hybridMultilevel"/>
    <w:tmpl w:val="87A68384"/>
    <w:lvl w:ilvl="0" w:tplc="3A846D6E">
      <w:start w:val="1"/>
      <w:numFmt w:val="decimal"/>
      <w:lvlText w:val="Part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C121D5"/>
    <w:multiLevelType w:val="hybridMultilevel"/>
    <w:tmpl w:val="1DE682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E4E0B"/>
    <w:multiLevelType w:val="hybridMultilevel"/>
    <w:tmpl w:val="672C5DB8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487633"/>
    <w:multiLevelType w:val="hybridMultilevel"/>
    <w:tmpl w:val="A1E69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31F67"/>
    <w:multiLevelType w:val="hybridMultilevel"/>
    <w:tmpl w:val="E5C67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E47061"/>
    <w:multiLevelType w:val="hybridMultilevel"/>
    <w:tmpl w:val="FDD6B89C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A01D73"/>
    <w:multiLevelType w:val="hybridMultilevel"/>
    <w:tmpl w:val="E97246DE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E07D69"/>
    <w:multiLevelType w:val="hybridMultilevel"/>
    <w:tmpl w:val="EF2CF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6409C"/>
    <w:multiLevelType w:val="hybridMultilevel"/>
    <w:tmpl w:val="7F58E3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14332"/>
    <w:multiLevelType w:val="hybridMultilevel"/>
    <w:tmpl w:val="47143D1A"/>
    <w:lvl w:ilvl="0" w:tplc="5914B122">
      <w:start w:val="1"/>
      <w:numFmt w:val="decimal"/>
      <w:lvlText w:val="Part 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DD2E97"/>
    <w:multiLevelType w:val="hybridMultilevel"/>
    <w:tmpl w:val="1E68E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97BF6"/>
    <w:multiLevelType w:val="hybridMultilevel"/>
    <w:tmpl w:val="DC3457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77394B"/>
    <w:multiLevelType w:val="hybridMultilevel"/>
    <w:tmpl w:val="871CC6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331653"/>
    <w:multiLevelType w:val="hybridMultilevel"/>
    <w:tmpl w:val="2A823994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3316F3"/>
    <w:multiLevelType w:val="hybridMultilevel"/>
    <w:tmpl w:val="363AA1EE"/>
    <w:lvl w:ilvl="0" w:tplc="8438021E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F63E4"/>
    <w:multiLevelType w:val="hybridMultilevel"/>
    <w:tmpl w:val="817AB924"/>
    <w:lvl w:ilvl="0" w:tplc="FCB667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D417EE"/>
    <w:multiLevelType w:val="hybridMultilevel"/>
    <w:tmpl w:val="9ABED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17"/>
  </w:num>
  <w:num w:numId="4">
    <w:abstractNumId w:val="26"/>
  </w:num>
  <w:num w:numId="5">
    <w:abstractNumId w:val="1"/>
  </w:num>
  <w:num w:numId="6">
    <w:abstractNumId w:val="5"/>
  </w:num>
  <w:num w:numId="7">
    <w:abstractNumId w:val="4"/>
  </w:num>
  <w:num w:numId="8">
    <w:abstractNumId w:val="9"/>
  </w:num>
  <w:num w:numId="9">
    <w:abstractNumId w:val="8"/>
  </w:num>
  <w:num w:numId="10">
    <w:abstractNumId w:val="11"/>
  </w:num>
  <w:num w:numId="11">
    <w:abstractNumId w:val="6"/>
  </w:num>
  <w:num w:numId="12">
    <w:abstractNumId w:val="29"/>
  </w:num>
  <w:num w:numId="13">
    <w:abstractNumId w:val="27"/>
  </w:num>
  <w:num w:numId="14">
    <w:abstractNumId w:val="33"/>
  </w:num>
  <w:num w:numId="15">
    <w:abstractNumId w:val="20"/>
  </w:num>
  <w:num w:numId="16">
    <w:abstractNumId w:val="25"/>
  </w:num>
  <w:num w:numId="17">
    <w:abstractNumId w:val="21"/>
  </w:num>
  <w:num w:numId="18">
    <w:abstractNumId w:val="0"/>
  </w:num>
  <w:num w:numId="19">
    <w:abstractNumId w:val="7"/>
  </w:num>
  <w:num w:numId="20">
    <w:abstractNumId w:val="28"/>
  </w:num>
  <w:num w:numId="21">
    <w:abstractNumId w:val="24"/>
  </w:num>
  <w:num w:numId="22">
    <w:abstractNumId w:val="15"/>
  </w:num>
  <w:num w:numId="23">
    <w:abstractNumId w:val="23"/>
  </w:num>
  <w:num w:numId="24">
    <w:abstractNumId w:val="3"/>
  </w:num>
  <w:num w:numId="25">
    <w:abstractNumId w:val="19"/>
  </w:num>
  <w:num w:numId="26">
    <w:abstractNumId w:val="13"/>
  </w:num>
  <w:num w:numId="27">
    <w:abstractNumId w:val="22"/>
  </w:num>
  <w:num w:numId="28">
    <w:abstractNumId w:val="30"/>
  </w:num>
  <w:num w:numId="29">
    <w:abstractNumId w:val="16"/>
  </w:num>
  <w:num w:numId="30">
    <w:abstractNumId w:val="2"/>
  </w:num>
  <w:num w:numId="31">
    <w:abstractNumId w:val="32"/>
  </w:num>
  <w:num w:numId="32">
    <w:abstractNumId w:val="10"/>
  </w:num>
  <w:num w:numId="33">
    <w:abstractNumId w:val="12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tTC1sDA1MzU3MjVR0lEKTi0uzszPAykwqgUAG9uwXCwAAAA="/>
  </w:docVars>
  <w:rsids>
    <w:rsidRoot w:val="00032FD1"/>
    <w:rsid w:val="00003727"/>
    <w:rsid w:val="00015696"/>
    <w:rsid w:val="00032FD1"/>
    <w:rsid w:val="00041C62"/>
    <w:rsid w:val="000549D7"/>
    <w:rsid w:val="00084670"/>
    <w:rsid w:val="00090699"/>
    <w:rsid w:val="00091CA7"/>
    <w:rsid w:val="00093A68"/>
    <w:rsid w:val="00094F02"/>
    <w:rsid w:val="000A7ACB"/>
    <w:rsid w:val="000B5FFC"/>
    <w:rsid w:val="000C4738"/>
    <w:rsid w:val="000C643B"/>
    <w:rsid w:val="000E2CB2"/>
    <w:rsid w:val="000E7F9E"/>
    <w:rsid w:val="000F38AF"/>
    <w:rsid w:val="000F3E65"/>
    <w:rsid w:val="00131204"/>
    <w:rsid w:val="00151091"/>
    <w:rsid w:val="00160FCC"/>
    <w:rsid w:val="00181328"/>
    <w:rsid w:val="001820E1"/>
    <w:rsid w:val="001951D8"/>
    <w:rsid w:val="001A1F24"/>
    <w:rsid w:val="001A2137"/>
    <w:rsid w:val="001A326E"/>
    <w:rsid w:val="001A625E"/>
    <w:rsid w:val="001A64EF"/>
    <w:rsid w:val="001D6AF9"/>
    <w:rsid w:val="001E5261"/>
    <w:rsid w:val="001F01B4"/>
    <w:rsid w:val="00233103"/>
    <w:rsid w:val="00246A4E"/>
    <w:rsid w:val="00251B7A"/>
    <w:rsid w:val="00252B53"/>
    <w:rsid w:val="00261AAF"/>
    <w:rsid w:val="00261C53"/>
    <w:rsid w:val="002816A8"/>
    <w:rsid w:val="00281C39"/>
    <w:rsid w:val="0028235F"/>
    <w:rsid w:val="0029412D"/>
    <w:rsid w:val="00296019"/>
    <w:rsid w:val="00297CA3"/>
    <w:rsid w:val="002A25BE"/>
    <w:rsid w:val="002A688B"/>
    <w:rsid w:val="002B0510"/>
    <w:rsid w:val="002B1599"/>
    <w:rsid w:val="002B61C0"/>
    <w:rsid w:val="002B7FA2"/>
    <w:rsid w:val="002C3613"/>
    <w:rsid w:val="002E74F2"/>
    <w:rsid w:val="00313EAB"/>
    <w:rsid w:val="003156A0"/>
    <w:rsid w:val="0031627A"/>
    <w:rsid w:val="00327BA9"/>
    <w:rsid w:val="00335FBB"/>
    <w:rsid w:val="00343BE1"/>
    <w:rsid w:val="00350A89"/>
    <w:rsid w:val="00350DD0"/>
    <w:rsid w:val="00362CDF"/>
    <w:rsid w:val="00363183"/>
    <w:rsid w:val="0036515F"/>
    <w:rsid w:val="003B2C9B"/>
    <w:rsid w:val="003B397E"/>
    <w:rsid w:val="003D4B4A"/>
    <w:rsid w:val="003E6CDB"/>
    <w:rsid w:val="004257DA"/>
    <w:rsid w:val="00427470"/>
    <w:rsid w:val="00435A65"/>
    <w:rsid w:val="00447EBC"/>
    <w:rsid w:val="00453E4C"/>
    <w:rsid w:val="00476B72"/>
    <w:rsid w:val="00477149"/>
    <w:rsid w:val="00491182"/>
    <w:rsid w:val="00492E27"/>
    <w:rsid w:val="004A5702"/>
    <w:rsid w:val="004C304E"/>
    <w:rsid w:val="004C3FB9"/>
    <w:rsid w:val="004E675C"/>
    <w:rsid w:val="004E7AB7"/>
    <w:rsid w:val="004F3B20"/>
    <w:rsid w:val="0051056C"/>
    <w:rsid w:val="005252FB"/>
    <w:rsid w:val="005257E0"/>
    <w:rsid w:val="005275FC"/>
    <w:rsid w:val="00532385"/>
    <w:rsid w:val="005339FE"/>
    <w:rsid w:val="005369B3"/>
    <w:rsid w:val="005615BC"/>
    <w:rsid w:val="005661A4"/>
    <w:rsid w:val="00586F9F"/>
    <w:rsid w:val="00595E9A"/>
    <w:rsid w:val="005A26C6"/>
    <w:rsid w:val="005A59BE"/>
    <w:rsid w:val="005B5372"/>
    <w:rsid w:val="005C7D47"/>
    <w:rsid w:val="005E07D8"/>
    <w:rsid w:val="005F7045"/>
    <w:rsid w:val="00606D11"/>
    <w:rsid w:val="0061497F"/>
    <w:rsid w:val="00621401"/>
    <w:rsid w:val="006261AC"/>
    <w:rsid w:val="00631A09"/>
    <w:rsid w:val="00633CC7"/>
    <w:rsid w:val="0063768C"/>
    <w:rsid w:val="00662FD4"/>
    <w:rsid w:val="0067722B"/>
    <w:rsid w:val="00691B1C"/>
    <w:rsid w:val="00693784"/>
    <w:rsid w:val="006940E6"/>
    <w:rsid w:val="006A39D8"/>
    <w:rsid w:val="006B0716"/>
    <w:rsid w:val="006E14F1"/>
    <w:rsid w:val="006E669E"/>
    <w:rsid w:val="006F2844"/>
    <w:rsid w:val="00707F82"/>
    <w:rsid w:val="00714676"/>
    <w:rsid w:val="0071730C"/>
    <w:rsid w:val="00737A19"/>
    <w:rsid w:val="00747C7E"/>
    <w:rsid w:val="0075268B"/>
    <w:rsid w:val="00753E7F"/>
    <w:rsid w:val="007610AA"/>
    <w:rsid w:val="00763348"/>
    <w:rsid w:val="00782F22"/>
    <w:rsid w:val="007B6083"/>
    <w:rsid w:val="007B7F3F"/>
    <w:rsid w:val="007C1D84"/>
    <w:rsid w:val="007D14DF"/>
    <w:rsid w:val="007D7F4B"/>
    <w:rsid w:val="007F50C7"/>
    <w:rsid w:val="00802F76"/>
    <w:rsid w:val="00817FA7"/>
    <w:rsid w:val="00823D25"/>
    <w:rsid w:val="00825F71"/>
    <w:rsid w:val="0085724E"/>
    <w:rsid w:val="00862D4D"/>
    <w:rsid w:val="00894D0E"/>
    <w:rsid w:val="008A721D"/>
    <w:rsid w:val="008D1E23"/>
    <w:rsid w:val="008E5E17"/>
    <w:rsid w:val="008E79B6"/>
    <w:rsid w:val="008F0EDD"/>
    <w:rsid w:val="008F4E01"/>
    <w:rsid w:val="009042C9"/>
    <w:rsid w:val="0091397C"/>
    <w:rsid w:val="0091433C"/>
    <w:rsid w:val="00922EAA"/>
    <w:rsid w:val="009366AE"/>
    <w:rsid w:val="00936C35"/>
    <w:rsid w:val="00941AAF"/>
    <w:rsid w:val="00946C4F"/>
    <w:rsid w:val="00955724"/>
    <w:rsid w:val="00974C91"/>
    <w:rsid w:val="009760B0"/>
    <w:rsid w:val="00984B7B"/>
    <w:rsid w:val="00991818"/>
    <w:rsid w:val="009A1D78"/>
    <w:rsid w:val="009A3294"/>
    <w:rsid w:val="009A3853"/>
    <w:rsid w:val="009B3103"/>
    <w:rsid w:val="009C40C1"/>
    <w:rsid w:val="009C574D"/>
    <w:rsid w:val="009D3DC0"/>
    <w:rsid w:val="009D7AC8"/>
    <w:rsid w:val="009E3FC3"/>
    <w:rsid w:val="009F285C"/>
    <w:rsid w:val="009F41A3"/>
    <w:rsid w:val="00A00611"/>
    <w:rsid w:val="00A01A72"/>
    <w:rsid w:val="00A12F13"/>
    <w:rsid w:val="00A31763"/>
    <w:rsid w:val="00A3515D"/>
    <w:rsid w:val="00A42666"/>
    <w:rsid w:val="00A51F04"/>
    <w:rsid w:val="00A5689C"/>
    <w:rsid w:val="00A71581"/>
    <w:rsid w:val="00A8452A"/>
    <w:rsid w:val="00AA0E6E"/>
    <w:rsid w:val="00AB3604"/>
    <w:rsid w:val="00AC3CD4"/>
    <w:rsid w:val="00B058DF"/>
    <w:rsid w:val="00B1082C"/>
    <w:rsid w:val="00B276FC"/>
    <w:rsid w:val="00B3192B"/>
    <w:rsid w:val="00B3238D"/>
    <w:rsid w:val="00B53A47"/>
    <w:rsid w:val="00B90472"/>
    <w:rsid w:val="00BA1264"/>
    <w:rsid w:val="00BA3180"/>
    <w:rsid w:val="00BB4372"/>
    <w:rsid w:val="00BB7E41"/>
    <w:rsid w:val="00BC76F2"/>
    <w:rsid w:val="00BD6ED6"/>
    <w:rsid w:val="00BE304D"/>
    <w:rsid w:val="00BE34BF"/>
    <w:rsid w:val="00BE3F2B"/>
    <w:rsid w:val="00BE4EA0"/>
    <w:rsid w:val="00BE79A3"/>
    <w:rsid w:val="00BF0FD4"/>
    <w:rsid w:val="00C13D40"/>
    <w:rsid w:val="00C17C05"/>
    <w:rsid w:val="00C33616"/>
    <w:rsid w:val="00C539B9"/>
    <w:rsid w:val="00C60E3C"/>
    <w:rsid w:val="00C8765D"/>
    <w:rsid w:val="00C945C6"/>
    <w:rsid w:val="00C968AA"/>
    <w:rsid w:val="00CB14EF"/>
    <w:rsid w:val="00CB5041"/>
    <w:rsid w:val="00CC3C23"/>
    <w:rsid w:val="00CD5D64"/>
    <w:rsid w:val="00CF3FE2"/>
    <w:rsid w:val="00CF7D14"/>
    <w:rsid w:val="00D03291"/>
    <w:rsid w:val="00D11273"/>
    <w:rsid w:val="00D213B5"/>
    <w:rsid w:val="00D47A79"/>
    <w:rsid w:val="00D66413"/>
    <w:rsid w:val="00D83E78"/>
    <w:rsid w:val="00DB0F0E"/>
    <w:rsid w:val="00DB32BC"/>
    <w:rsid w:val="00DC1AA9"/>
    <w:rsid w:val="00DC3F16"/>
    <w:rsid w:val="00DC49D6"/>
    <w:rsid w:val="00DD3A34"/>
    <w:rsid w:val="00DD7337"/>
    <w:rsid w:val="00E11810"/>
    <w:rsid w:val="00E20EB5"/>
    <w:rsid w:val="00E25DCC"/>
    <w:rsid w:val="00E36C8B"/>
    <w:rsid w:val="00E40E22"/>
    <w:rsid w:val="00E449DE"/>
    <w:rsid w:val="00E60E2C"/>
    <w:rsid w:val="00E6614A"/>
    <w:rsid w:val="00E73AB8"/>
    <w:rsid w:val="00EB3E9D"/>
    <w:rsid w:val="00EB48E9"/>
    <w:rsid w:val="00EB6CC7"/>
    <w:rsid w:val="00EC5617"/>
    <w:rsid w:val="00EE4A4D"/>
    <w:rsid w:val="00F0764B"/>
    <w:rsid w:val="00F1020E"/>
    <w:rsid w:val="00F135BB"/>
    <w:rsid w:val="00F2001F"/>
    <w:rsid w:val="00F24CB0"/>
    <w:rsid w:val="00F34698"/>
    <w:rsid w:val="00F40930"/>
    <w:rsid w:val="00F46838"/>
    <w:rsid w:val="00F5284D"/>
    <w:rsid w:val="00F579E9"/>
    <w:rsid w:val="00F6193D"/>
    <w:rsid w:val="00F6254B"/>
    <w:rsid w:val="00F62983"/>
    <w:rsid w:val="00F72C96"/>
    <w:rsid w:val="00F84B7B"/>
    <w:rsid w:val="00F862AF"/>
    <w:rsid w:val="00F923CF"/>
    <w:rsid w:val="00F9685D"/>
    <w:rsid w:val="00FA3656"/>
    <w:rsid w:val="00FD2933"/>
    <w:rsid w:val="00FE6B86"/>
    <w:rsid w:val="00FF31DC"/>
    <w:rsid w:val="00FF4963"/>
    <w:rsid w:val="00FF7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7BFDBB"/>
  <w15:docId w15:val="{F81666B7-D334-46D6-9C0A-90C0CCA3C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before="120" w:after="12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16A8"/>
  </w:style>
  <w:style w:type="paragraph" w:styleId="Heading1">
    <w:name w:val="heading 1"/>
    <w:basedOn w:val="Normal"/>
    <w:next w:val="Normal"/>
    <w:link w:val="Heading1Char"/>
    <w:uiPriority w:val="9"/>
    <w:qFormat/>
    <w:rsid w:val="002E74F2"/>
    <w:pPr>
      <w:keepNext/>
      <w:keepLines/>
      <w:numPr>
        <w:numId w:val="8"/>
      </w:numPr>
      <w:tabs>
        <w:tab w:val="left" w:pos="1304"/>
      </w:tabs>
      <w:spacing w:before="360"/>
      <w:ind w:left="0" w:firstLine="0"/>
      <w:outlineLvl w:val="0"/>
    </w:pPr>
    <w:rPr>
      <w:rFonts w:asciiTheme="majorHAnsi" w:eastAsiaTheme="majorEastAsia" w:hAnsiTheme="majorHAnsi" w:cstheme="majorBidi"/>
      <w:b/>
      <w:sz w:val="36"/>
      <w:szCs w:val="32"/>
    </w:rPr>
  </w:style>
  <w:style w:type="paragraph" w:styleId="Heading2">
    <w:name w:val="heading 2"/>
    <w:basedOn w:val="Heading3"/>
    <w:next w:val="Normal"/>
    <w:link w:val="Heading2Char"/>
    <w:uiPriority w:val="9"/>
    <w:qFormat/>
    <w:rsid w:val="002E74F2"/>
    <w:pPr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615BC"/>
    <w:pPr>
      <w:keepNext/>
      <w:keepLines/>
      <w:numPr>
        <w:numId w:val="9"/>
      </w:numPr>
      <w:spacing w:before="240"/>
      <w:outlineLvl w:val="2"/>
    </w:pPr>
    <w:rPr>
      <w:rFonts w:asciiTheme="majorHAnsi" w:eastAsiaTheme="majorEastAsia" w:hAnsiTheme="majorHAnsi" w:cstheme="majorBidi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32FD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2"/>
    <w:qFormat/>
    <w:rsid w:val="00032FD1"/>
    <w:pPr>
      <w:numPr>
        <w:numId w:val="1"/>
      </w:numPr>
      <w:ind w:left="568" w:hanging="284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E74F2"/>
    <w:rPr>
      <w:rFonts w:asciiTheme="majorHAnsi" w:eastAsiaTheme="majorEastAsia" w:hAnsiTheme="majorHAnsi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74F2"/>
    <w:rPr>
      <w:rFonts w:asciiTheme="majorHAnsi" w:eastAsiaTheme="majorEastAsia" w:hAnsiTheme="majorHAnsi" w:cstheme="majorBidi"/>
      <w:b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615BC"/>
    <w:rPr>
      <w:rFonts w:asciiTheme="majorHAnsi" w:eastAsiaTheme="majorEastAsia" w:hAnsiTheme="majorHAnsi" w:cstheme="majorBidi"/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32FD1"/>
    <w:rPr>
      <w:rFonts w:asciiTheme="majorHAnsi" w:eastAsiaTheme="majorEastAsia" w:hAnsiTheme="majorHAnsi" w:cstheme="majorBidi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32FD1"/>
    <w:pPr>
      <w:spacing w:before="0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FD1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2F13"/>
    <w:pPr>
      <w:numPr>
        <w:ilvl w:val="1"/>
      </w:numPr>
      <w:spacing w:before="0"/>
    </w:pPr>
    <w:rPr>
      <w:rFonts w:asciiTheme="majorHAnsi" w:eastAsiaTheme="minorEastAsia" w:hAnsiTheme="majorHAnsi"/>
      <w:b/>
      <w:color w:val="4C6E78" w:themeColor="accent1"/>
      <w:spacing w:val="15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12F13"/>
    <w:rPr>
      <w:rFonts w:asciiTheme="majorHAnsi" w:eastAsiaTheme="minorEastAsia" w:hAnsiTheme="majorHAnsi"/>
      <w:b/>
      <w:color w:val="4C6E78" w:themeColor="accent1"/>
      <w:spacing w:val="15"/>
      <w:sz w:val="48"/>
      <w:szCs w:val="22"/>
    </w:rPr>
  </w:style>
  <w:style w:type="paragraph" w:styleId="Header">
    <w:name w:val="header"/>
    <w:basedOn w:val="Normal"/>
    <w:link w:val="HeaderChar"/>
    <w:uiPriority w:val="99"/>
    <w:qFormat/>
    <w:rsid w:val="002E74F2"/>
    <w:pPr>
      <w:spacing w:before="0" w:after="0" w:line="240" w:lineRule="auto"/>
      <w:jc w:val="right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2E74F2"/>
    <w:rPr>
      <w:sz w:val="20"/>
    </w:rPr>
  </w:style>
  <w:style w:type="paragraph" w:styleId="Footer">
    <w:name w:val="footer"/>
    <w:basedOn w:val="Normal"/>
    <w:link w:val="FooterChar"/>
    <w:uiPriority w:val="99"/>
    <w:qFormat/>
    <w:rsid w:val="002E74F2"/>
    <w:pPr>
      <w:spacing w:before="0" w:after="0" w:line="240" w:lineRule="auto"/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E74F2"/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610AA"/>
    <w:pPr>
      <w:numPr>
        <w:numId w:val="0"/>
      </w:numPr>
      <w:tabs>
        <w:tab w:val="clear" w:pos="1304"/>
      </w:tabs>
      <w:outlineLvl w:val="9"/>
    </w:pPr>
  </w:style>
  <w:style w:type="character" w:styleId="Strong">
    <w:name w:val="Strong"/>
    <w:basedOn w:val="DefaultParagraphFont"/>
    <w:uiPriority w:val="22"/>
    <w:unhideWhenUsed/>
    <w:qFormat/>
    <w:rsid w:val="00032FD1"/>
    <w:rPr>
      <w:rFonts w:asciiTheme="minorHAnsi" w:hAnsiTheme="minorHAnsi"/>
      <w:b/>
      <w:bCs/>
      <w:sz w:val="20"/>
    </w:rPr>
  </w:style>
  <w:style w:type="character" w:styleId="Emphasis">
    <w:name w:val="Emphasis"/>
    <w:basedOn w:val="DefaultParagraphFont"/>
    <w:uiPriority w:val="20"/>
    <w:unhideWhenUsed/>
    <w:rsid w:val="00032FD1"/>
    <w:rPr>
      <w:rFonts w:asciiTheme="minorHAnsi" w:hAnsiTheme="minorHAnsi"/>
      <w:i/>
      <w:iCs/>
      <w:sz w:val="20"/>
    </w:rPr>
  </w:style>
  <w:style w:type="character" w:styleId="Hyperlink">
    <w:name w:val="Hyperlink"/>
    <w:basedOn w:val="DefaultParagraphFont"/>
    <w:uiPriority w:val="99"/>
    <w:unhideWhenUsed/>
    <w:rsid w:val="003D4B4A"/>
    <w:rPr>
      <w:color w:val="4C6E78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B7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B7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284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CB14EF"/>
    <w:pPr>
      <w:tabs>
        <w:tab w:val="right" w:leader="dot" w:pos="962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8132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81328"/>
    <w:pPr>
      <w:spacing w:after="100"/>
      <w:ind w:left="400"/>
    </w:pPr>
  </w:style>
  <w:style w:type="paragraph" w:styleId="Caption">
    <w:name w:val="caption"/>
    <w:basedOn w:val="Normal"/>
    <w:next w:val="Normal"/>
    <w:uiPriority w:val="35"/>
    <w:qFormat/>
    <w:rsid w:val="002816A8"/>
    <w:pPr>
      <w:spacing w:line="240" w:lineRule="auto"/>
    </w:pPr>
    <w:rPr>
      <w:iCs/>
      <w:color w:val="595959" w:themeColor="text1" w:themeTint="A6"/>
      <w:sz w:val="20"/>
      <w:szCs w:val="18"/>
    </w:rPr>
  </w:style>
  <w:style w:type="table" w:customStyle="1" w:styleId="ANUstandard">
    <w:name w:val="ANU standard"/>
    <w:basedOn w:val="TableNormal"/>
    <w:uiPriority w:val="99"/>
    <w:rsid w:val="009C574D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</w:style>
  <w:style w:type="table" w:customStyle="1" w:styleId="ANUrowheader">
    <w:name w:val="ANU row header"/>
    <w:basedOn w:val="ANUstandard"/>
    <w:uiPriority w:val="99"/>
    <w:rsid w:val="009C574D"/>
    <w:tblPr/>
    <w:tblStylePr w:type="firstRow">
      <w:rPr>
        <w:b/>
      </w:rPr>
      <w:tblPr/>
      <w:tcPr>
        <w:shd w:val="clear" w:color="auto" w:fill="B2C7CE" w:themeFill="accent1" w:themeFillTint="66"/>
      </w:tcPr>
    </w:tblStylePr>
  </w:style>
  <w:style w:type="table" w:customStyle="1" w:styleId="ANUcolumnheader">
    <w:name w:val="ANU column header"/>
    <w:basedOn w:val="ANUstandard"/>
    <w:uiPriority w:val="99"/>
    <w:rsid w:val="009C574D"/>
    <w:tblPr/>
    <w:tblStylePr w:type="firstCol">
      <w:rPr>
        <w:b/>
      </w:rPr>
      <w:tblPr/>
      <w:tcPr>
        <w:shd w:val="clear" w:color="auto" w:fill="B2C7CE" w:themeFill="accent1" w:themeFillTint="66"/>
      </w:tcPr>
    </w:tblStylePr>
  </w:style>
  <w:style w:type="table" w:customStyle="1" w:styleId="ANUrowcolumnheader">
    <w:name w:val="ANU row/column header"/>
    <w:basedOn w:val="ANUstandard"/>
    <w:uiPriority w:val="99"/>
    <w:rsid w:val="009C574D"/>
    <w:tblPr/>
    <w:tblStylePr w:type="firstRow">
      <w:rPr>
        <w:b/>
      </w:rPr>
      <w:tblPr/>
      <w:tcPr>
        <w:shd w:val="clear" w:color="auto" w:fill="B2C7CE" w:themeFill="accent1" w:themeFillTint="66"/>
      </w:tcPr>
    </w:tblStylePr>
    <w:tblStylePr w:type="firstCol">
      <w:rPr>
        <w:b/>
      </w:rPr>
      <w:tblPr/>
      <w:tcPr>
        <w:shd w:val="clear" w:color="auto" w:fill="B2C7CE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02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2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2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2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2F7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A36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apple-converted-space">
    <w:name w:val="apple-converted-space"/>
    <w:basedOn w:val="DefaultParagraphFont"/>
    <w:rsid w:val="007D14DF"/>
  </w:style>
  <w:style w:type="paragraph" w:styleId="Revision">
    <w:name w:val="Revision"/>
    <w:hidden/>
    <w:uiPriority w:val="99"/>
    <w:semiHidden/>
    <w:rsid w:val="00BE34BF"/>
    <w:pPr>
      <w:spacing w:before="0"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A5702"/>
    <w:rPr>
      <w:color w:val="6C4D2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toring.nectar@anu.edu.a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entoring.nectar@anu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rvices.anu.edu.au/education-support/academic-development/nectar-mentoring-progra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NU">
      <a:dk1>
        <a:srgbClr val="000000"/>
      </a:dk1>
      <a:lt1>
        <a:srgbClr val="FFFFFF"/>
      </a:lt1>
      <a:dk2>
        <a:srgbClr val="333333"/>
      </a:dk2>
      <a:lt2>
        <a:srgbClr val="DAD2C8"/>
      </a:lt2>
      <a:accent1>
        <a:srgbClr val="4C6E78"/>
      </a:accent1>
      <a:accent2>
        <a:srgbClr val="6C4D23"/>
      </a:accent2>
      <a:accent3>
        <a:srgbClr val="ACC0C6"/>
      </a:accent3>
      <a:accent4>
        <a:srgbClr val="B6A691"/>
      </a:accent4>
      <a:accent5>
        <a:srgbClr val="D6E0E3"/>
      </a:accent5>
      <a:accent6>
        <a:srgbClr val="DAD2C8"/>
      </a:accent6>
      <a:hlink>
        <a:srgbClr val="4C6E78"/>
      </a:hlink>
      <a:folHlink>
        <a:srgbClr val="6C4D23"/>
      </a:folHlink>
    </a:clrScheme>
    <a:fontScheme name="ANU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C5C05-E8B0-47CA-AF6A-DE0C7051F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The Australian National University</Company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NU</dc:creator>
  <cp:keywords/>
  <dc:description/>
  <cp:lastModifiedBy>Sophie Baker</cp:lastModifiedBy>
  <cp:revision>3</cp:revision>
  <cp:lastPrinted>2020-01-28T01:24:00Z</cp:lastPrinted>
  <dcterms:created xsi:type="dcterms:W3CDTF">2023-02-24T05:58:00Z</dcterms:created>
  <dcterms:modified xsi:type="dcterms:W3CDTF">2023-04-08T04:50:00Z</dcterms:modified>
</cp:coreProperties>
</file>